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0F9B5" w14:textId="77777777" w:rsidR="00C07C34" w:rsidRPr="005D5EA9" w:rsidRDefault="00937C3C" w:rsidP="00C56A69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  <w:lang w:val="en-US"/>
        </w:rPr>
        <w:t>Brief description of the application</w:t>
      </w:r>
    </w:p>
    <w:p w14:paraId="13185652" w14:textId="2700F1ED" w:rsidR="00937C3C" w:rsidRPr="005D5EA9" w:rsidRDefault="00EC6EB5" w:rsidP="00937C3C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An environment </w:t>
      </w:r>
      <w:r w:rsidR="00BC6B1A">
        <w:rPr>
          <w:rFonts w:ascii="Bahnschrift" w:hAnsi="Bahnschrift"/>
          <w:lang w:val="en-US"/>
        </w:rPr>
        <w:t>combining</w:t>
      </w:r>
      <w:r w:rsidR="00F45DEA">
        <w:rPr>
          <w:rFonts w:ascii="Bahnschrift" w:hAnsi="Bahnschrift"/>
          <w:lang w:val="en-US"/>
        </w:rPr>
        <w:t xml:space="preserve"> the mechanics of the classic Snake game</w:t>
      </w:r>
      <w:r w:rsidR="00BC6B1A">
        <w:rPr>
          <w:rFonts w:ascii="Bahnschrift" w:hAnsi="Bahnschrift"/>
          <w:lang w:val="en-US"/>
        </w:rPr>
        <w:t xml:space="preserve"> </w:t>
      </w:r>
      <w:r w:rsidR="00F45DEA">
        <w:rPr>
          <w:rFonts w:ascii="Bahnschrift" w:hAnsi="Bahnschrift"/>
          <w:lang w:val="en-US"/>
        </w:rPr>
        <w:t xml:space="preserve">where </w:t>
      </w:r>
      <w:r>
        <w:rPr>
          <w:rFonts w:ascii="Bahnschrift" w:hAnsi="Bahnschrift"/>
          <w:lang w:val="en-US"/>
        </w:rPr>
        <w:t>player</w:t>
      </w:r>
      <w:r w:rsidR="003A20FE">
        <w:rPr>
          <w:rFonts w:ascii="Bahnschrift" w:hAnsi="Bahnschrift"/>
          <w:lang w:val="en-US"/>
        </w:rPr>
        <w:t xml:space="preserve"> controls a snake with legs that</w:t>
      </w:r>
      <w:r>
        <w:rPr>
          <w:rFonts w:ascii="Bahnschrift" w:hAnsi="Bahnschrift"/>
          <w:lang w:val="en-US"/>
        </w:rPr>
        <w:t xml:space="preserve"> </w:t>
      </w:r>
      <w:r w:rsidR="003A20FE">
        <w:rPr>
          <w:rFonts w:ascii="Bahnschrift" w:hAnsi="Bahnschrift"/>
          <w:lang w:val="en-US"/>
        </w:rPr>
        <w:t>attaches itself to objects to pull itself to higher places</w:t>
      </w:r>
      <w:r w:rsidR="00C40045">
        <w:rPr>
          <w:rFonts w:ascii="Bahnschrift" w:hAnsi="Bahnschrift"/>
          <w:lang w:val="en-US"/>
        </w:rPr>
        <w:t xml:space="preserve"> and reveals artworks upon reaching new heights.</w:t>
      </w:r>
      <w:bookmarkStart w:id="0" w:name="_GoBack"/>
      <w:bookmarkEnd w:id="0"/>
    </w:p>
    <w:p w14:paraId="27B438CB" w14:textId="77777777" w:rsidR="00C07C34" w:rsidRPr="005D5EA9" w:rsidRDefault="006D1428" w:rsidP="006D1428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Story background</w:t>
      </w:r>
      <w:r w:rsidR="00937C3C" w:rsidRPr="005D5EA9">
        <w:rPr>
          <w:rFonts w:ascii="Bahnschrift" w:hAnsi="Bahnschrift"/>
          <w:lang w:val="pl-PL"/>
        </w:rPr>
        <w:t xml:space="preserve"> (if necessary)</w:t>
      </w:r>
    </w:p>
    <w:p w14:paraId="47F395A4" w14:textId="77777777" w:rsidR="00457F8C" w:rsidRPr="005D5EA9" w:rsidRDefault="00937C3C" w:rsidP="00714F34">
      <w:pPr>
        <w:rPr>
          <w:rFonts w:ascii="Bahnschrift" w:hAnsi="Bahnschrift"/>
          <w:lang w:val="en-US"/>
        </w:rPr>
      </w:pPr>
      <w:r w:rsidRPr="005D5EA9">
        <w:rPr>
          <w:rFonts w:ascii="Bahnschrift" w:hAnsi="Bahnschrift"/>
          <w:lang w:val="en-US"/>
        </w:rPr>
        <w:t>Background of a story, if one exists</w:t>
      </w:r>
    </w:p>
    <w:p w14:paraId="66C0A2DF" w14:textId="77777777" w:rsidR="000A25FB" w:rsidRPr="005D5EA9" w:rsidRDefault="000A25FB" w:rsidP="000A25FB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Core Gameplay Loop</w:t>
      </w:r>
    </w:p>
    <w:p w14:paraId="07352D3E" w14:textId="2096AE45" w:rsidR="00937C3C" w:rsidRPr="005D5EA9" w:rsidRDefault="00BC6B1A" w:rsidP="00937C3C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Switching between walking normally and slithering mechanics to </w:t>
      </w:r>
      <w:r w:rsidR="00C40045">
        <w:rPr>
          <w:rFonts w:ascii="Bahnschrift" w:hAnsi="Bahnschrift"/>
          <w:lang w:val="en-US"/>
        </w:rPr>
        <w:t>get higher and reveal artworks.</w:t>
      </w:r>
    </w:p>
    <w:p w14:paraId="1E154A0A" w14:textId="77777777" w:rsidR="00A67C5E" w:rsidRPr="005D5EA9" w:rsidRDefault="00937C3C" w:rsidP="00A67C5E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Functionalities</w:t>
      </w:r>
    </w:p>
    <w:p w14:paraId="4803C2B8" w14:textId="457E5938" w:rsidR="00EC6EB5" w:rsidRPr="00EC6EB5" w:rsidRDefault="00EC6EB5" w:rsidP="00EC6EB5">
      <w:pPr>
        <w:pStyle w:val="ListParagraph"/>
        <w:numPr>
          <w:ilvl w:val="0"/>
          <w:numId w:val="14"/>
        </w:numPr>
        <w:rPr>
          <w:rFonts w:ascii="Bahnschrift" w:hAnsi="Bahnschrift"/>
          <w:lang w:val="en-US"/>
        </w:rPr>
      </w:pPr>
      <w:r w:rsidRPr="00EC6EB5">
        <w:rPr>
          <w:rFonts w:ascii="Bahnschrift" w:hAnsi="Bahnschrift"/>
          <w:lang w:val="en-US"/>
        </w:rPr>
        <w:t>Snake controls in all directions</w:t>
      </w:r>
    </w:p>
    <w:p w14:paraId="12FDBB86" w14:textId="77777777" w:rsidR="00E77CA2" w:rsidRPr="005D5EA9" w:rsidRDefault="000A25FB" w:rsidP="00E77CA2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Art Vision</w:t>
      </w:r>
    </w:p>
    <w:p w14:paraId="2B0FCADD" w14:textId="31B1F1AA" w:rsidR="002F34CA" w:rsidRPr="005D5EA9" w:rsidRDefault="00F45DEA" w:rsidP="00111A20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2D. I would like to have a strong contrast of elements</w:t>
      </w:r>
      <w:r w:rsidR="002F0CCD">
        <w:rPr>
          <w:rFonts w:ascii="Bahnschrift" w:hAnsi="Bahnschrift"/>
          <w:lang w:val="en-US"/>
        </w:rPr>
        <w:t xml:space="preserve">, similar in style to </w:t>
      </w:r>
      <w:hyperlink r:id="rId8" w:history="1">
        <w:r w:rsidR="002F0CCD" w:rsidRPr="002F0CCD">
          <w:rPr>
            <w:rStyle w:val="Hyperlink"/>
            <w:rFonts w:ascii="Bahnschrift" w:hAnsi="Bahnschrift"/>
            <w:lang w:val="en-US"/>
          </w:rPr>
          <w:t>Fortunato Depero’s advertisements</w:t>
        </w:r>
      </w:hyperlink>
      <w:r w:rsidR="002F0CCD">
        <w:rPr>
          <w:rFonts w:ascii="Bahnschrift" w:hAnsi="Bahnschrift"/>
          <w:lang w:val="en-US"/>
        </w:rPr>
        <w:t>.</w:t>
      </w:r>
    </w:p>
    <w:p w14:paraId="17E64931" w14:textId="77777777" w:rsidR="00E77CA2" w:rsidRPr="005D5EA9" w:rsidRDefault="00657CCA" w:rsidP="00E77CA2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Level design</w:t>
      </w:r>
    </w:p>
    <w:p w14:paraId="582682AA" w14:textId="666AA160" w:rsidR="00C82C13" w:rsidRPr="005D5EA9" w:rsidRDefault="003A20FE" w:rsidP="00C82C13">
      <w:pPr>
        <w:ind w:firstLine="284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One tall environment where player starts from the bottom with the goal to reach the top, with a variety of obstacles in the way.</w:t>
      </w:r>
    </w:p>
    <w:p w14:paraId="586FA0C7" w14:textId="77777777" w:rsidR="003E5866" w:rsidRPr="005D5EA9" w:rsidRDefault="00937C3C" w:rsidP="000E65CF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Control system</w:t>
      </w:r>
    </w:p>
    <w:p w14:paraId="4D77D725" w14:textId="4DCB0632" w:rsidR="00937C3C" w:rsidRDefault="002F0CCD" w:rsidP="00937C3C">
      <w:pPr>
        <w:ind w:left="431" w:firstLine="0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arrow keys for the movement of the snake</w:t>
      </w:r>
    </w:p>
    <w:p w14:paraId="00B983CC" w14:textId="6410C0BE" w:rsidR="000323F7" w:rsidRPr="005D5EA9" w:rsidRDefault="000323F7" w:rsidP="00937C3C">
      <w:pPr>
        <w:ind w:left="431" w:firstLine="0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button for pulling towards the object</w:t>
      </w:r>
    </w:p>
    <w:p w14:paraId="09859304" w14:textId="77777777" w:rsidR="00E210EB" w:rsidRPr="005D5EA9" w:rsidRDefault="00937C3C" w:rsidP="00F152F0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  <w:lang w:val="en-US"/>
        </w:rPr>
        <w:t>Graphical interfaces</w:t>
      </w:r>
      <w:r w:rsidR="0002307F" w:rsidRPr="005D5EA9">
        <w:rPr>
          <w:rFonts w:ascii="Bahnschrift" w:hAnsi="Bahnschrift"/>
        </w:rPr>
        <w:t xml:space="preserve"> (GUI </w:t>
      </w:r>
      <w:r w:rsidRPr="005D5EA9">
        <w:rPr>
          <w:rFonts w:ascii="Bahnschrift" w:hAnsi="Bahnschrift"/>
          <w:lang w:val="en-US"/>
        </w:rPr>
        <w:t>and menu</w:t>
      </w:r>
      <w:r w:rsidR="0002307F" w:rsidRPr="005D5EA9">
        <w:rPr>
          <w:rFonts w:ascii="Bahnschrift" w:hAnsi="Bahnschrift"/>
        </w:rPr>
        <w:t>)</w:t>
      </w:r>
    </w:p>
    <w:p w14:paraId="25DF4FB3" w14:textId="77777777" w:rsidR="00F152F0" w:rsidRPr="005D5EA9" w:rsidRDefault="00937C3C" w:rsidP="00BC6B1A">
      <w:pPr>
        <w:ind w:left="1069" w:firstLine="0"/>
        <w:rPr>
          <w:rFonts w:ascii="Bahnschrift" w:hAnsi="Bahnschrift"/>
        </w:rPr>
      </w:pPr>
      <w:r w:rsidRPr="005D5EA9">
        <w:rPr>
          <w:rFonts w:ascii="Bahnschrift" w:hAnsi="Bahnschrift"/>
          <w:b/>
        </w:rPr>
        <w:t>Main menu</w:t>
      </w:r>
    </w:p>
    <w:p w14:paraId="6BA5EA68" w14:textId="77777777" w:rsidR="00BC6B1A" w:rsidRDefault="00F45DE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 w:rsidRPr="00BC6B1A">
        <w:rPr>
          <w:rFonts w:ascii="Bahnschrift" w:hAnsi="Bahnschrift"/>
          <w:bCs/>
          <w:lang w:val="en-US"/>
        </w:rPr>
        <w:t>Start button</w:t>
      </w:r>
      <w:r w:rsidR="00EC6EB5" w:rsidRPr="00BC6B1A">
        <w:rPr>
          <w:rFonts w:ascii="Bahnschrift" w:hAnsi="Bahnschrift"/>
          <w:bCs/>
          <w:lang w:val="en-US"/>
        </w:rPr>
        <w:t xml:space="preserve"> </w:t>
      </w:r>
    </w:p>
    <w:p w14:paraId="030153BB" w14:textId="513D707B" w:rsidR="00937C3C" w:rsidRPr="00BC6B1A" w:rsidRDefault="00BC6B1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>
        <w:rPr>
          <w:rFonts w:ascii="Bahnschrift" w:hAnsi="Bahnschrift"/>
          <w:bCs/>
          <w:lang w:val="en-US"/>
        </w:rPr>
        <w:t>C</w:t>
      </w:r>
      <w:r w:rsidR="00EC6EB5" w:rsidRPr="00BC6B1A">
        <w:rPr>
          <w:rFonts w:ascii="Bahnschrift" w:hAnsi="Bahnschrift"/>
          <w:bCs/>
          <w:lang w:val="en-US"/>
        </w:rPr>
        <w:t>olour palette change button</w:t>
      </w:r>
      <w:r>
        <w:rPr>
          <w:rFonts w:ascii="Bahnschrift" w:hAnsi="Bahnschrift"/>
          <w:bCs/>
          <w:lang w:val="en-US"/>
        </w:rPr>
        <w:t xml:space="preserve"> (optional)</w:t>
      </w:r>
    </w:p>
    <w:p w14:paraId="011BF510" w14:textId="435A52B3" w:rsidR="00BC6B1A" w:rsidRPr="00BC6B1A" w:rsidRDefault="00BC6B1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 w:rsidRPr="00BC6B1A">
        <w:rPr>
          <w:rFonts w:ascii="Bahnschrift" w:hAnsi="Bahnschrift"/>
          <w:bCs/>
          <w:lang w:val="en-US"/>
        </w:rPr>
        <w:t>Quit button</w:t>
      </w:r>
    </w:p>
    <w:p w14:paraId="64F5EE45" w14:textId="77777777" w:rsidR="0033219B" w:rsidRPr="005D5EA9" w:rsidRDefault="00937C3C" w:rsidP="00243CF8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List of assets</w:t>
      </w:r>
    </w:p>
    <w:p w14:paraId="2E701376" w14:textId="17D8C3F6" w:rsidR="00937C3C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 of the snake</w:t>
      </w:r>
    </w:p>
    <w:p w14:paraId="71E28104" w14:textId="1E2226D6" w:rsidR="0073735D" w:rsidRPr="005D5EA9" w:rsidRDefault="0073735D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legs</w:t>
      </w:r>
    </w:p>
    <w:p w14:paraId="7599655A" w14:textId="726C8F37" w:rsidR="00937C3C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ground of the environment</w:t>
      </w:r>
    </w:p>
    <w:p w14:paraId="57E3BA78" w14:textId="0A2D1F67" w:rsidR="00EC6EB5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Sprites for the </w:t>
      </w:r>
      <w:r w:rsidR="00E33D89">
        <w:rPr>
          <w:rFonts w:ascii="Bahnschrift" w:hAnsi="Bahnschrift"/>
          <w:lang w:val="en-US"/>
        </w:rPr>
        <w:t xml:space="preserve">details in the </w:t>
      </w:r>
      <w:r w:rsidR="00BC6B1A">
        <w:rPr>
          <w:rFonts w:ascii="Bahnschrift" w:hAnsi="Bahnschrift"/>
          <w:lang w:val="en-US"/>
        </w:rPr>
        <w:t>environment</w:t>
      </w:r>
    </w:p>
    <w:p w14:paraId="524599E1" w14:textId="65F03A3B" w:rsidR="00BC6B1A" w:rsidRPr="005D5EA9" w:rsidRDefault="00BC6B1A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pellets(may be animated)</w:t>
      </w:r>
    </w:p>
    <w:sectPr w:rsidR="00BC6B1A" w:rsidRPr="005D5EA9" w:rsidSect="003B104D">
      <w:footerReference w:type="default" r:id="rId9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A6B8B" w14:textId="77777777" w:rsidR="00495E80" w:rsidRDefault="00495E80" w:rsidP="00D37032">
      <w:r>
        <w:separator/>
      </w:r>
    </w:p>
  </w:endnote>
  <w:endnote w:type="continuationSeparator" w:id="0">
    <w:p w14:paraId="13869D0C" w14:textId="77777777" w:rsidR="00495E80" w:rsidRDefault="00495E80" w:rsidP="00D37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39697" w14:textId="77777777" w:rsidR="006A4180" w:rsidRDefault="006A418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86333">
      <w:rPr>
        <w:noProof/>
      </w:rPr>
      <w:t>1</w:t>
    </w:r>
    <w:r>
      <w:fldChar w:fldCharType="end"/>
    </w:r>
  </w:p>
  <w:p w14:paraId="2614EFC8" w14:textId="77777777" w:rsidR="006A4180" w:rsidRPr="00574A27" w:rsidRDefault="00F152F0" w:rsidP="00F152F0">
    <w:pPr>
      <w:pStyle w:val="Footer"/>
      <w:jc w:val="right"/>
      <w:rPr>
        <w:sz w:val="16"/>
        <w:szCs w:val="16"/>
      </w:rPr>
    </w:pPr>
    <w:r w:rsidRPr="00574A27">
      <w:rPr>
        <w:sz w:val="16"/>
        <w:szCs w:val="16"/>
      </w:rPr>
      <w:t>Autor: Maksymilian Kubica s12605</w:t>
    </w:r>
  </w:p>
  <w:p w14:paraId="0C3F85BB" w14:textId="77777777" w:rsidR="00F152F0" w:rsidRDefault="00F152F0" w:rsidP="00F152F0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64E21" w14:textId="77777777" w:rsidR="00495E80" w:rsidRDefault="00495E80" w:rsidP="00D37032">
      <w:r>
        <w:separator/>
      </w:r>
    </w:p>
  </w:footnote>
  <w:footnote w:type="continuationSeparator" w:id="0">
    <w:p w14:paraId="6E60E25F" w14:textId="77777777" w:rsidR="00495E80" w:rsidRDefault="00495E80" w:rsidP="00D37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94345"/>
    <w:multiLevelType w:val="multilevel"/>
    <w:tmpl w:val="7AB88A2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B315A99"/>
    <w:multiLevelType w:val="hybridMultilevel"/>
    <w:tmpl w:val="CCFC68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52319"/>
    <w:multiLevelType w:val="hybridMultilevel"/>
    <w:tmpl w:val="52D0638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33835894"/>
    <w:multiLevelType w:val="hybridMultilevel"/>
    <w:tmpl w:val="DF10F92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18255CD"/>
    <w:multiLevelType w:val="hybridMultilevel"/>
    <w:tmpl w:val="ADC012F4"/>
    <w:lvl w:ilvl="0" w:tplc="FEBE5970">
      <w:numFmt w:val="bullet"/>
      <w:lvlText w:val=""/>
      <w:lvlJc w:val="left"/>
      <w:pPr>
        <w:ind w:left="1068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A1D06CC"/>
    <w:multiLevelType w:val="hybridMultilevel"/>
    <w:tmpl w:val="71EE38B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7401A1"/>
    <w:multiLevelType w:val="hybridMultilevel"/>
    <w:tmpl w:val="50E254B8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CBD1798"/>
    <w:multiLevelType w:val="hybridMultilevel"/>
    <w:tmpl w:val="D3BA273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61695609"/>
    <w:multiLevelType w:val="hybridMultilevel"/>
    <w:tmpl w:val="F644337E"/>
    <w:lvl w:ilvl="0" w:tplc="CA8624C0"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64EF647D"/>
    <w:multiLevelType w:val="hybridMultilevel"/>
    <w:tmpl w:val="AA54C67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65F00767"/>
    <w:multiLevelType w:val="hybridMultilevel"/>
    <w:tmpl w:val="6AD6FE2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86D66B6"/>
    <w:multiLevelType w:val="hybridMultilevel"/>
    <w:tmpl w:val="20A247E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6BF44871"/>
    <w:multiLevelType w:val="hybridMultilevel"/>
    <w:tmpl w:val="A8D09C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757B3F26"/>
    <w:multiLevelType w:val="hybridMultilevel"/>
    <w:tmpl w:val="58B8DC5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1"/>
  </w:num>
  <w:num w:numId="4">
    <w:abstractNumId w:val="6"/>
  </w:num>
  <w:num w:numId="5">
    <w:abstractNumId w:val="13"/>
  </w:num>
  <w:num w:numId="6">
    <w:abstractNumId w:val="2"/>
  </w:num>
  <w:num w:numId="7">
    <w:abstractNumId w:val="9"/>
  </w:num>
  <w:num w:numId="8">
    <w:abstractNumId w:val="12"/>
  </w:num>
  <w:num w:numId="9">
    <w:abstractNumId w:val="7"/>
  </w:num>
  <w:num w:numId="10">
    <w:abstractNumId w:val="3"/>
  </w:num>
  <w:num w:numId="11">
    <w:abstractNumId w:val="8"/>
  </w:num>
  <w:num w:numId="12">
    <w:abstractNumId w:val="4"/>
  </w:num>
  <w:num w:numId="13">
    <w:abstractNumId w:val="5"/>
  </w:num>
  <w:num w:numId="14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jG1MDI3MzEyNDVV0lEKTi0uzszPAykwrQUA5pGiBywAAAA="/>
  </w:docVars>
  <w:rsids>
    <w:rsidRoot w:val="005F108E"/>
    <w:rsid w:val="000007BA"/>
    <w:rsid w:val="00000B13"/>
    <w:rsid w:val="00001736"/>
    <w:rsid w:val="00001A73"/>
    <w:rsid w:val="00002167"/>
    <w:rsid w:val="00004F84"/>
    <w:rsid w:val="000052D5"/>
    <w:rsid w:val="00007CAD"/>
    <w:rsid w:val="00007D22"/>
    <w:rsid w:val="00010828"/>
    <w:rsid w:val="00010C4A"/>
    <w:rsid w:val="000117DF"/>
    <w:rsid w:val="00012759"/>
    <w:rsid w:val="00013CFA"/>
    <w:rsid w:val="0001421E"/>
    <w:rsid w:val="000154F4"/>
    <w:rsid w:val="00015A86"/>
    <w:rsid w:val="000168E4"/>
    <w:rsid w:val="000173E2"/>
    <w:rsid w:val="000200AA"/>
    <w:rsid w:val="00021F83"/>
    <w:rsid w:val="00022E9D"/>
    <w:rsid w:val="0002307F"/>
    <w:rsid w:val="000233ED"/>
    <w:rsid w:val="000244A8"/>
    <w:rsid w:val="00024B41"/>
    <w:rsid w:val="00025842"/>
    <w:rsid w:val="0002591C"/>
    <w:rsid w:val="00025FB8"/>
    <w:rsid w:val="00026000"/>
    <w:rsid w:val="000261A7"/>
    <w:rsid w:val="000271A8"/>
    <w:rsid w:val="000302B6"/>
    <w:rsid w:val="00030D85"/>
    <w:rsid w:val="00031029"/>
    <w:rsid w:val="00031B3F"/>
    <w:rsid w:val="000323F7"/>
    <w:rsid w:val="00034627"/>
    <w:rsid w:val="00035232"/>
    <w:rsid w:val="000366B5"/>
    <w:rsid w:val="00037103"/>
    <w:rsid w:val="0003747F"/>
    <w:rsid w:val="00037917"/>
    <w:rsid w:val="00040FA8"/>
    <w:rsid w:val="000421D2"/>
    <w:rsid w:val="0004383D"/>
    <w:rsid w:val="00044A69"/>
    <w:rsid w:val="00046BE2"/>
    <w:rsid w:val="000472C2"/>
    <w:rsid w:val="00047B1D"/>
    <w:rsid w:val="000514BC"/>
    <w:rsid w:val="00052310"/>
    <w:rsid w:val="00053289"/>
    <w:rsid w:val="00054898"/>
    <w:rsid w:val="00054977"/>
    <w:rsid w:val="00054D5B"/>
    <w:rsid w:val="00056957"/>
    <w:rsid w:val="0005708B"/>
    <w:rsid w:val="0006018D"/>
    <w:rsid w:val="000613C7"/>
    <w:rsid w:val="00063D94"/>
    <w:rsid w:val="0006415D"/>
    <w:rsid w:val="00065643"/>
    <w:rsid w:val="00067E2D"/>
    <w:rsid w:val="0007119A"/>
    <w:rsid w:val="000714E1"/>
    <w:rsid w:val="000734D4"/>
    <w:rsid w:val="00074EB6"/>
    <w:rsid w:val="00075B47"/>
    <w:rsid w:val="00075C06"/>
    <w:rsid w:val="000776A6"/>
    <w:rsid w:val="00081694"/>
    <w:rsid w:val="00082D5E"/>
    <w:rsid w:val="000861B0"/>
    <w:rsid w:val="00086BB6"/>
    <w:rsid w:val="00091A3E"/>
    <w:rsid w:val="000946E2"/>
    <w:rsid w:val="00095037"/>
    <w:rsid w:val="00095B4A"/>
    <w:rsid w:val="000963D0"/>
    <w:rsid w:val="0009798D"/>
    <w:rsid w:val="000A0933"/>
    <w:rsid w:val="000A095B"/>
    <w:rsid w:val="000A0D9C"/>
    <w:rsid w:val="000A25FB"/>
    <w:rsid w:val="000A4117"/>
    <w:rsid w:val="000A5805"/>
    <w:rsid w:val="000A604B"/>
    <w:rsid w:val="000A74F3"/>
    <w:rsid w:val="000A7811"/>
    <w:rsid w:val="000B17C6"/>
    <w:rsid w:val="000B2915"/>
    <w:rsid w:val="000B4BBE"/>
    <w:rsid w:val="000B4E69"/>
    <w:rsid w:val="000B6AC7"/>
    <w:rsid w:val="000B743F"/>
    <w:rsid w:val="000B7DF9"/>
    <w:rsid w:val="000C1C50"/>
    <w:rsid w:val="000C1D0B"/>
    <w:rsid w:val="000C27BD"/>
    <w:rsid w:val="000C2C66"/>
    <w:rsid w:val="000C31D1"/>
    <w:rsid w:val="000C3580"/>
    <w:rsid w:val="000C47A6"/>
    <w:rsid w:val="000C7530"/>
    <w:rsid w:val="000C7C07"/>
    <w:rsid w:val="000D0426"/>
    <w:rsid w:val="000D0C7D"/>
    <w:rsid w:val="000D0D20"/>
    <w:rsid w:val="000D12B6"/>
    <w:rsid w:val="000D2A00"/>
    <w:rsid w:val="000D3CCA"/>
    <w:rsid w:val="000D3ECA"/>
    <w:rsid w:val="000D514B"/>
    <w:rsid w:val="000D5C6A"/>
    <w:rsid w:val="000D6381"/>
    <w:rsid w:val="000D6841"/>
    <w:rsid w:val="000D6A6F"/>
    <w:rsid w:val="000E094A"/>
    <w:rsid w:val="000E136D"/>
    <w:rsid w:val="000E204F"/>
    <w:rsid w:val="000E4CD0"/>
    <w:rsid w:val="000E4DD0"/>
    <w:rsid w:val="000E5D87"/>
    <w:rsid w:val="000E65CF"/>
    <w:rsid w:val="000E693E"/>
    <w:rsid w:val="000E72B2"/>
    <w:rsid w:val="000E7EF1"/>
    <w:rsid w:val="000F18D7"/>
    <w:rsid w:val="000F1A0B"/>
    <w:rsid w:val="000F1CA1"/>
    <w:rsid w:val="000F30F2"/>
    <w:rsid w:val="000F472B"/>
    <w:rsid w:val="000F4FFD"/>
    <w:rsid w:val="000F786B"/>
    <w:rsid w:val="00101173"/>
    <w:rsid w:val="00103C42"/>
    <w:rsid w:val="00104710"/>
    <w:rsid w:val="00106431"/>
    <w:rsid w:val="0010676C"/>
    <w:rsid w:val="00110F95"/>
    <w:rsid w:val="00111458"/>
    <w:rsid w:val="00111A20"/>
    <w:rsid w:val="0011245D"/>
    <w:rsid w:val="00112FC2"/>
    <w:rsid w:val="0011365B"/>
    <w:rsid w:val="001140AD"/>
    <w:rsid w:val="00115034"/>
    <w:rsid w:val="00117888"/>
    <w:rsid w:val="001209C1"/>
    <w:rsid w:val="001220B8"/>
    <w:rsid w:val="001229C0"/>
    <w:rsid w:val="001231E4"/>
    <w:rsid w:val="00123250"/>
    <w:rsid w:val="00123492"/>
    <w:rsid w:val="0012375F"/>
    <w:rsid w:val="001248C1"/>
    <w:rsid w:val="00127EE8"/>
    <w:rsid w:val="00127FFD"/>
    <w:rsid w:val="00130E67"/>
    <w:rsid w:val="00133423"/>
    <w:rsid w:val="00133C8E"/>
    <w:rsid w:val="00134825"/>
    <w:rsid w:val="0013673B"/>
    <w:rsid w:val="001377AE"/>
    <w:rsid w:val="00141587"/>
    <w:rsid w:val="00141A88"/>
    <w:rsid w:val="00142F7C"/>
    <w:rsid w:val="0014389F"/>
    <w:rsid w:val="00144FF8"/>
    <w:rsid w:val="0014546C"/>
    <w:rsid w:val="00146368"/>
    <w:rsid w:val="00146FCC"/>
    <w:rsid w:val="00147038"/>
    <w:rsid w:val="00147106"/>
    <w:rsid w:val="001473C7"/>
    <w:rsid w:val="001515C3"/>
    <w:rsid w:val="001529F3"/>
    <w:rsid w:val="00153020"/>
    <w:rsid w:val="00154638"/>
    <w:rsid w:val="00154804"/>
    <w:rsid w:val="0015568D"/>
    <w:rsid w:val="0015734E"/>
    <w:rsid w:val="00162046"/>
    <w:rsid w:val="001620E3"/>
    <w:rsid w:val="00162339"/>
    <w:rsid w:val="001634D2"/>
    <w:rsid w:val="0016483F"/>
    <w:rsid w:val="00165B27"/>
    <w:rsid w:val="00165B60"/>
    <w:rsid w:val="00166512"/>
    <w:rsid w:val="001668A9"/>
    <w:rsid w:val="00170468"/>
    <w:rsid w:val="001705A0"/>
    <w:rsid w:val="001723B0"/>
    <w:rsid w:val="001729F1"/>
    <w:rsid w:val="001745EF"/>
    <w:rsid w:val="001754CF"/>
    <w:rsid w:val="00175E1F"/>
    <w:rsid w:val="001765D9"/>
    <w:rsid w:val="00180C16"/>
    <w:rsid w:val="00180CA3"/>
    <w:rsid w:val="001816FF"/>
    <w:rsid w:val="0018284E"/>
    <w:rsid w:val="00182B7A"/>
    <w:rsid w:val="00182CA5"/>
    <w:rsid w:val="0018315E"/>
    <w:rsid w:val="00186756"/>
    <w:rsid w:val="0018676D"/>
    <w:rsid w:val="00187BB1"/>
    <w:rsid w:val="0019251B"/>
    <w:rsid w:val="001948B4"/>
    <w:rsid w:val="0019520C"/>
    <w:rsid w:val="001959BB"/>
    <w:rsid w:val="0019772B"/>
    <w:rsid w:val="001A077C"/>
    <w:rsid w:val="001A09E4"/>
    <w:rsid w:val="001A0BCB"/>
    <w:rsid w:val="001A192E"/>
    <w:rsid w:val="001A3711"/>
    <w:rsid w:val="001A424A"/>
    <w:rsid w:val="001A4967"/>
    <w:rsid w:val="001A4D82"/>
    <w:rsid w:val="001A50D5"/>
    <w:rsid w:val="001A5DD4"/>
    <w:rsid w:val="001A5E39"/>
    <w:rsid w:val="001A6658"/>
    <w:rsid w:val="001A7DD0"/>
    <w:rsid w:val="001A7F54"/>
    <w:rsid w:val="001B28B0"/>
    <w:rsid w:val="001B2915"/>
    <w:rsid w:val="001B296E"/>
    <w:rsid w:val="001B2BB3"/>
    <w:rsid w:val="001B481C"/>
    <w:rsid w:val="001B6F38"/>
    <w:rsid w:val="001B7817"/>
    <w:rsid w:val="001C152C"/>
    <w:rsid w:val="001C176F"/>
    <w:rsid w:val="001C1902"/>
    <w:rsid w:val="001C21C1"/>
    <w:rsid w:val="001C2AF5"/>
    <w:rsid w:val="001C415E"/>
    <w:rsid w:val="001C4CE6"/>
    <w:rsid w:val="001C4CF6"/>
    <w:rsid w:val="001C618B"/>
    <w:rsid w:val="001C63D1"/>
    <w:rsid w:val="001C70B6"/>
    <w:rsid w:val="001C735D"/>
    <w:rsid w:val="001D03A9"/>
    <w:rsid w:val="001D0728"/>
    <w:rsid w:val="001D07DB"/>
    <w:rsid w:val="001D1FA2"/>
    <w:rsid w:val="001D2048"/>
    <w:rsid w:val="001D279B"/>
    <w:rsid w:val="001D27D2"/>
    <w:rsid w:val="001D2D3F"/>
    <w:rsid w:val="001D46CA"/>
    <w:rsid w:val="001D58CF"/>
    <w:rsid w:val="001E0CA4"/>
    <w:rsid w:val="001E2AF2"/>
    <w:rsid w:val="001E33DD"/>
    <w:rsid w:val="001E342D"/>
    <w:rsid w:val="001E3D1F"/>
    <w:rsid w:val="001E41EA"/>
    <w:rsid w:val="001E476F"/>
    <w:rsid w:val="001E4FF4"/>
    <w:rsid w:val="001E50DA"/>
    <w:rsid w:val="001E541F"/>
    <w:rsid w:val="001E55C3"/>
    <w:rsid w:val="001E695A"/>
    <w:rsid w:val="001E69DD"/>
    <w:rsid w:val="001E725B"/>
    <w:rsid w:val="001E7943"/>
    <w:rsid w:val="001F0042"/>
    <w:rsid w:val="001F1417"/>
    <w:rsid w:val="001F1468"/>
    <w:rsid w:val="001F164C"/>
    <w:rsid w:val="001F327B"/>
    <w:rsid w:val="001F34CB"/>
    <w:rsid w:val="001F441B"/>
    <w:rsid w:val="001F574E"/>
    <w:rsid w:val="001F5E6B"/>
    <w:rsid w:val="001F5F61"/>
    <w:rsid w:val="001F7357"/>
    <w:rsid w:val="001F7821"/>
    <w:rsid w:val="001F7CC6"/>
    <w:rsid w:val="00200564"/>
    <w:rsid w:val="00200C69"/>
    <w:rsid w:val="00200D85"/>
    <w:rsid w:val="00201BE0"/>
    <w:rsid w:val="00202303"/>
    <w:rsid w:val="002024A3"/>
    <w:rsid w:val="00204189"/>
    <w:rsid w:val="00204DF1"/>
    <w:rsid w:val="00205A06"/>
    <w:rsid w:val="00210A27"/>
    <w:rsid w:val="00212A00"/>
    <w:rsid w:val="00213769"/>
    <w:rsid w:val="00215B43"/>
    <w:rsid w:val="00215F7A"/>
    <w:rsid w:val="0021654D"/>
    <w:rsid w:val="00216852"/>
    <w:rsid w:val="0021716D"/>
    <w:rsid w:val="0021734B"/>
    <w:rsid w:val="00217D7A"/>
    <w:rsid w:val="00220A51"/>
    <w:rsid w:val="00221188"/>
    <w:rsid w:val="00221718"/>
    <w:rsid w:val="00221896"/>
    <w:rsid w:val="0022287E"/>
    <w:rsid w:val="00223DF0"/>
    <w:rsid w:val="00223DF9"/>
    <w:rsid w:val="00225022"/>
    <w:rsid w:val="00225BEC"/>
    <w:rsid w:val="0022729A"/>
    <w:rsid w:val="00227C0D"/>
    <w:rsid w:val="0023154F"/>
    <w:rsid w:val="00231A4A"/>
    <w:rsid w:val="00233D2C"/>
    <w:rsid w:val="002348DB"/>
    <w:rsid w:val="00234A20"/>
    <w:rsid w:val="00234CC3"/>
    <w:rsid w:val="002378A4"/>
    <w:rsid w:val="00243310"/>
    <w:rsid w:val="00243AF0"/>
    <w:rsid w:val="00243CF8"/>
    <w:rsid w:val="0024418C"/>
    <w:rsid w:val="00244202"/>
    <w:rsid w:val="00244C3D"/>
    <w:rsid w:val="00244F80"/>
    <w:rsid w:val="00247D61"/>
    <w:rsid w:val="00254161"/>
    <w:rsid w:val="00254D52"/>
    <w:rsid w:val="00255790"/>
    <w:rsid w:val="00255AA0"/>
    <w:rsid w:val="00256180"/>
    <w:rsid w:val="00256DF8"/>
    <w:rsid w:val="00260000"/>
    <w:rsid w:val="00260CF7"/>
    <w:rsid w:val="00261826"/>
    <w:rsid w:val="00261D0A"/>
    <w:rsid w:val="00261FFD"/>
    <w:rsid w:val="0026206E"/>
    <w:rsid w:val="002621C2"/>
    <w:rsid w:val="002641D2"/>
    <w:rsid w:val="002643D9"/>
    <w:rsid w:val="002645BC"/>
    <w:rsid w:val="00264BB6"/>
    <w:rsid w:val="00265891"/>
    <w:rsid w:val="00266F49"/>
    <w:rsid w:val="0026725C"/>
    <w:rsid w:val="002706F1"/>
    <w:rsid w:val="00270917"/>
    <w:rsid w:val="00270AFE"/>
    <w:rsid w:val="00271A98"/>
    <w:rsid w:val="00271CE1"/>
    <w:rsid w:val="00272042"/>
    <w:rsid w:val="00272FE4"/>
    <w:rsid w:val="00274CC8"/>
    <w:rsid w:val="00277EB4"/>
    <w:rsid w:val="00280E0F"/>
    <w:rsid w:val="00280EF8"/>
    <w:rsid w:val="00281C0B"/>
    <w:rsid w:val="00281EB6"/>
    <w:rsid w:val="0028218C"/>
    <w:rsid w:val="00282E62"/>
    <w:rsid w:val="002830C4"/>
    <w:rsid w:val="002830D2"/>
    <w:rsid w:val="002845B2"/>
    <w:rsid w:val="00286DDB"/>
    <w:rsid w:val="00286DDE"/>
    <w:rsid w:val="0028705F"/>
    <w:rsid w:val="00287262"/>
    <w:rsid w:val="00287C17"/>
    <w:rsid w:val="00290CD0"/>
    <w:rsid w:val="0029325B"/>
    <w:rsid w:val="00293979"/>
    <w:rsid w:val="0029481B"/>
    <w:rsid w:val="00295A6B"/>
    <w:rsid w:val="002965D9"/>
    <w:rsid w:val="00297947"/>
    <w:rsid w:val="00297A71"/>
    <w:rsid w:val="002A06D6"/>
    <w:rsid w:val="002A4319"/>
    <w:rsid w:val="002A4619"/>
    <w:rsid w:val="002A63E6"/>
    <w:rsid w:val="002A743F"/>
    <w:rsid w:val="002B3486"/>
    <w:rsid w:val="002B4DF4"/>
    <w:rsid w:val="002B5A0E"/>
    <w:rsid w:val="002C048C"/>
    <w:rsid w:val="002C19A9"/>
    <w:rsid w:val="002C3026"/>
    <w:rsid w:val="002C356D"/>
    <w:rsid w:val="002C37F8"/>
    <w:rsid w:val="002C5372"/>
    <w:rsid w:val="002C5DAD"/>
    <w:rsid w:val="002C6F20"/>
    <w:rsid w:val="002C7204"/>
    <w:rsid w:val="002C7652"/>
    <w:rsid w:val="002C7835"/>
    <w:rsid w:val="002D0376"/>
    <w:rsid w:val="002D29E2"/>
    <w:rsid w:val="002D2AFB"/>
    <w:rsid w:val="002D61EF"/>
    <w:rsid w:val="002D6A5B"/>
    <w:rsid w:val="002E1901"/>
    <w:rsid w:val="002E25FB"/>
    <w:rsid w:val="002E282D"/>
    <w:rsid w:val="002E29CD"/>
    <w:rsid w:val="002E3D34"/>
    <w:rsid w:val="002E4291"/>
    <w:rsid w:val="002E4B90"/>
    <w:rsid w:val="002E56C8"/>
    <w:rsid w:val="002E5EE6"/>
    <w:rsid w:val="002E756F"/>
    <w:rsid w:val="002E7A23"/>
    <w:rsid w:val="002F056E"/>
    <w:rsid w:val="002F059F"/>
    <w:rsid w:val="002F0CCD"/>
    <w:rsid w:val="002F11FB"/>
    <w:rsid w:val="002F2415"/>
    <w:rsid w:val="002F2BC2"/>
    <w:rsid w:val="002F34CA"/>
    <w:rsid w:val="002F54F5"/>
    <w:rsid w:val="002F5B27"/>
    <w:rsid w:val="002F5FE8"/>
    <w:rsid w:val="00300522"/>
    <w:rsid w:val="003017E7"/>
    <w:rsid w:val="00302A27"/>
    <w:rsid w:val="00302EA5"/>
    <w:rsid w:val="00304391"/>
    <w:rsid w:val="00304C7B"/>
    <w:rsid w:val="00305A19"/>
    <w:rsid w:val="003062AB"/>
    <w:rsid w:val="003064FD"/>
    <w:rsid w:val="00306D90"/>
    <w:rsid w:val="0030798C"/>
    <w:rsid w:val="00310092"/>
    <w:rsid w:val="00311D7E"/>
    <w:rsid w:val="00313FB5"/>
    <w:rsid w:val="00316BF9"/>
    <w:rsid w:val="00316DFF"/>
    <w:rsid w:val="00320284"/>
    <w:rsid w:val="00323956"/>
    <w:rsid w:val="00323D63"/>
    <w:rsid w:val="003256DD"/>
    <w:rsid w:val="00326610"/>
    <w:rsid w:val="00327487"/>
    <w:rsid w:val="00331025"/>
    <w:rsid w:val="0033219B"/>
    <w:rsid w:val="00333C02"/>
    <w:rsid w:val="00334949"/>
    <w:rsid w:val="00336E96"/>
    <w:rsid w:val="003406B6"/>
    <w:rsid w:val="003406ED"/>
    <w:rsid w:val="00342E79"/>
    <w:rsid w:val="003444AA"/>
    <w:rsid w:val="00344DDD"/>
    <w:rsid w:val="00344E2C"/>
    <w:rsid w:val="003451BD"/>
    <w:rsid w:val="00346E75"/>
    <w:rsid w:val="00350A66"/>
    <w:rsid w:val="00350F98"/>
    <w:rsid w:val="0035199E"/>
    <w:rsid w:val="00351A7C"/>
    <w:rsid w:val="00351D00"/>
    <w:rsid w:val="00352331"/>
    <w:rsid w:val="003529B7"/>
    <w:rsid w:val="00353551"/>
    <w:rsid w:val="0035404E"/>
    <w:rsid w:val="003550F1"/>
    <w:rsid w:val="00355C38"/>
    <w:rsid w:val="00356F87"/>
    <w:rsid w:val="00361AD3"/>
    <w:rsid w:val="00362C49"/>
    <w:rsid w:val="00362C5A"/>
    <w:rsid w:val="00364D12"/>
    <w:rsid w:val="00366AA7"/>
    <w:rsid w:val="00366BD9"/>
    <w:rsid w:val="00366D4F"/>
    <w:rsid w:val="00366E62"/>
    <w:rsid w:val="00367063"/>
    <w:rsid w:val="003713AD"/>
    <w:rsid w:val="00371D4A"/>
    <w:rsid w:val="00371F11"/>
    <w:rsid w:val="00372319"/>
    <w:rsid w:val="00372EEE"/>
    <w:rsid w:val="003750A7"/>
    <w:rsid w:val="003752D1"/>
    <w:rsid w:val="00376505"/>
    <w:rsid w:val="00376C29"/>
    <w:rsid w:val="0037772D"/>
    <w:rsid w:val="00381DDD"/>
    <w:rsid w:val="0038491E"/>
    <w:rsid w:val="00385134"/>
    <w:rsid w:val="00385D8D"/>
    <w:rsid w:val="00386656"/>
    <w:rsid w:val="00386FC2"/>
    <w:rsid w:val="00387AA1"/>
    <w:rsid w:val="0039026B"/>
    <w:rsid w:val="003904D2"/>
    <w:rsid w:val="00391162"/>
    <w:rsid w:val="00391337"/>
    <w:rsid w:val="0039442D"/>
    <w:rsid w:val="003951FE"/>
    <w:rsid w:val="00395FCE"/>
    <w:rsid w:val="00395FD9"/>
    <w:rsid w:val="00396615"/>
    <w:rsid w:val="00397147"/>
    <w:rsid w:val="00397275"/>
    <w:rsid w:val="0039749F"/>
    <w:rsid w:val="003A20FE"/>
    <w:rsid w:val="003A3BAC"/>
    <w:rsid w:val="003A491E"/>
    <w:rsid w:val="003A7DD6"/>
    <w:rsid w:val="003B104D"/>
    <w:rsid w:val="003B26FC"/>
    <w:rsid w:val="003B462A"/>
    <w:rsid w:val="003B6851"/>
    <w:rsid w:val="003C0D54"/>
    <w:rsid w:val="003C18F7"/>
    <w:rsid w:val="003C228C"/>
    <w:rsid w:val="003C2329"/>
    <w:rsid w:val="003C2DD2"/>
    <w:rsid w:val="003C40A4"/>
    <w:rsid w:val="003C4375"/>
    <w:rsid w:val="003C4AE4"/>
    <w:rsid w:val="003C529B"/>
    <w:rsid w:val="003C59A6"/>
    <w:rsid w:val="003C6589"/>
    <w:rsid w:val="003C7742"/>
    <w:rsid w:val="003C7F75"/>
    <w:rsid w:val="003D003D"/>
    <w:rsid w:val="003D021F"/>
    <w:rsid w:val="003D0F2A"/>
    <w:rsid w:val="003D20E3"/>
    <w:rsid w:val="003D2465"/>
    <w:rsid w:val="003D2EA2"/>
    <w:rsid w:val="003D31DA"/>
    <w:rsid w:val="003D593E"/>
    <w:rsid w:val="003D5D2E"/>
    <w:rsid w:val="003E05D3"/>
    <w:rsid w:val="003E084E"/>
    <w:rsid w:val="003E0BA2"/>
    <w:rsid w:val="003E149C"/>
    <w:rsid w:val="003E1921"/>
    <w:rsid w:val="003E2378"/>
    <w:rsid w:val="003E2C28"/>
    <w:rsid w:val="003E2FC1"/>
    <w:rsid w:val="003E395D"/>
    <w:rsid w:val="003E407A"/>
    <w:rsid w:val="003E437E"/>
    <w:rsid w:val="003E453A"/>
    <w:rsid w:val="003E503E"/>
    <w:rsid w:val="003E5866"/>
    <w:rsid w:val="003E67E0"/>
    <w:rsid w:val="003E6E9C"/>
    <w:rsid w:val="003E6F86"/>
    <w:rsid w:val="003E7CA8"/>
    <w:rsid w:val="003F19E5"/>
    <w:rsid w:val="003F2D02"/>
    <w:rsid w:val="003F3CBF"/>
    <w:rsid w:val="003F4303"/>
    <w:rsid w:val="003F477D"/>
    <w:rsid w:val="003F79BF"/>
    <w:rsid w:val="004010CE"/>
    <w:rsid w:val="00401250"/>
    <w:rsid w:val="00401B12"/>
    <w:rsid w:val="00403E2F"/>
    <w:rsid w:val="00404F95"/>
    <w:rsid w:val="004067BC"/>
    <w:rsid w:val="00412106"/>
    <w:rsid w:val="004121DF"/>
    <w:rsid w:val="00412757"/>
    <w:rsid w:val="004130E3"/>
    <w:rsid w:val="00413604"/>
    <w:rsid w:val="0041508D"/>
    <w:rsid w:val="00416393"/>
    <w:rsid w:val="00416DFA"/>
    <w:rsid w:val="00421434"/>
    <w:rsid w:val="00422F08"/>
    <w:rsid w:val="004237B3"/>
    <w:rsid w:val="004241DF"/>
    <w:rsid w:val="004243C4"/>
    <w:rsid w:val="00424C19"/>
    <w:rsid w:val="0042615E"/>
    <w:rsid w:val="00426815"/>
    <w:rsid w:val="0043057B"/>
    <w:rsid w:val="004322AD"/>
    <w:rsid w:val="00433B1C"/>
    <w:rsid w:val="00434626"/>
    <w:rsid w:val="00436A17"/>
    <w:rsid w:val="00436E4E"/>
    <w:rsid w:val="00440092"/>
    <w:rsid w:val="004417DC"/>
    <w:rsid w:val="00441A8C"/>
    <w:rsid w:val="00441C3A"/>
    <w:rsid w:val="00443B55"/>
    <w:rsid w:val="00444765"/>
    <w:rsid w:val="004452DB"/>
    <w:rsid w:val="004456CE"/>
    <w:rsid w:val="00446124"/>
    <w:rsid w:val="004500AC"/>
    <w:rsid w:val="00450B77"/>
    <w:rsid w:val="004517E2"/>
    <w:rsid w:val="004528CD"/>
    <w:rsid w:val="00452E5A"/>
    <w:rsid w:val="004534A9"/>
    <w:rsid w:val="0045384C"/>
    <w:rsid w:val="0045407E"/>
    <w:rsid w:val="00454B30"/>
    <w:rsid w:val="00454BC0"/>
    <w:rsid w:val="00454C6F"/>
    <w:rsid w:val="00457F8C"/>
    <w:rsid w:val="0046043D"/>
    <w:rsid w:val="0046202A"/>
    <w:rsid w:val="0046268B"/>
    <w:rsid w:val="004628C5"/>
    <w:rsid w:val="00462A3C"/>
    <w:rsid w:val="00464AA4"/>
    <w:rsid w:val="004655C6"/>
    <w:rsid w:val="00466D67"/>
    <w:rsid w:val="00466DE9"/>
    <w:rsid w:val="00467043"/>
    <w:rsid w:val="004670D2"/>
    <w:rsid w:val="00467194"/>
    <w:rsid w:val="004678AF"/>
    <w:rsid w:val="004701E6"/>
    <w:rsid w:val="00471B7F"/>
    <w:rsid w:val="00472608"/>
    <w:rsid w:val="004729EF"/>
    <w:rsid w:val="00472E16"/>
    <w:rsid w:val="00473C87"/>
    <w:rsid w:val="004749CB"/>
    <w:rsid w:val="00481741"/>
    <w:rsid w:val="00481826"/>
    <w:rsid w:val="00481DC3"/>
    <w:rsid w:val="00481F9F"/>
    <w:rsid w:val="00482504"/>
    <w:rsid w:val="0048334F"/>
    <w:rsid w:val="00483FDB"/>
    <w:rsid w:val="00484F32"/>
    <w:rsid w:val="0048537A"/>
    <w:rsid w:val="00485ECE"/>
    <w:rsid w:val="00490A77"/>
    <w:rsid w:val="00491129"/>
    <w:rsid w:val="00491737"/>
    <w:rsid w:val="00492005"/>
    <w:rsid w:val="00492D05"/>
    <w:rsid w:val="00492D6D"/>
    <w:rsid w:val="00494815"/>
    <w:rsid w:val="00494F12"/>
    <w:rsid w:val="00495603"/>
    <w:rsid w:val="00495E80"/>
    <w:rsid w:val="004961EC"/>
    <w:rsid w:val="0049700A"/>
    <w:rsid w:val="004A0319"/>
    <w:rsid w:val="004A0C20"/>
    <w:rsid w:val="004A1795"/>
    <w:rsid w:val="004A42E3"/>
    <w:rsid w:val="004A47D1"/>
    <w:rsid w:val="004A534C"/>
    <w:rsid w:val="004A5ACB"/>
    <w:rsid w:val="004B08ED"/>
    <w:rsid w:val="004B186C"/>
    <w:rsid w:val="004B1A38"/>
    <w:rsid w:val="004B2373"/>
    <w:rsid w:val="004B3D09"/>
    <w:rsid w:val="004B44F4"/>
    <w:rsid w:val="004B6028"/>
    <w:rsid w:val="004B60B8"/>
    <w:rsid w:val="004B6C47"/>
    <w:rsid w:val="004C07E8"/>
    <w:rsid w:val="004C0D87"/>
    <w:rsid w:val="004C157C"/>
    <w:rsid w:val="004C160F"/>
    <w:rsid w:val="004C2258"/>
    <w:rsid w:val="004C2754"/>
    <w:rsid w:val="004C294F"/>
    <w:rsid w:val="004C2FE7"/>
    <w:rsid w:val="004C3739"/>
    <w:rsid w:val="004C45CE"/>
    <w:rsid w:val="004C49ED"/>
    <w:rsid w:val="004C60F4"/>
    <w:rsid w:val="004C6393"/>
    <w:rsid w:val="004C7878"/>
    <w:rsid w:val="004D10DA"/>
    <w:rsid w:val="004D1164"/>
    <w:rsid w:val="004D189F"/>
    <w:rsid w:val="004D2BF8"/>
    <w:rsid w:val="004D2FF9"/>
    <w:rsid w:val="004D314F"/>
    <w:rsid w:val="004D39F3"/>
    <w:rsid w:val="004D3CC9"/>
    <w:rsid w:val="004D4A23"/>
    <w:rsid w:val="004D4C4E"/>
    <w:rsid w:val="004D57BC"/>
    <w:rsid w:val="004D67A6"/>
    <w:rsid w:val="004E0A25"/>
    <w:rsid w:val="004E0C23"/>
    <w:rsid w:val="004E0DD0"/>
    <w:rsid w:val="004E1C5A"/>
    <w:rsid w:val="004E1F97"/>
    <w:rsid w:val="004E50A1"/>
    <w:rsid w:val="004E7763"/>
    <w:rsid w:val="004F0E07"/>
    <w:rsid w:val="004F23BD"/>
    <w:rsid w:val="004F247E"/>
    <w:rsid w:val="004F2699"/>
    <w:rsid w:val="004F26FC"/>
    <w:rsid w:val="004F32E3"/>
    <w:rsid w:val="004F504B"/>
    <w:rsid w:val="004F515F"/>
    <w:rsid w:val="004F5F0F"/>
    <w:rsid w:val="004F69CA"/>
    <w:rsid w:val="004F78A2"/>
    <w:rsid w:val="005009A3"/>
    <w:rsid w:val="0050125C"/>
    <w:rsid w:val="00501D9A"/>
    <w:rsid w:val="0050212A"/>
    <w:rsid w:val="00503A85"/>
    <w:rsid w:val="00503CEF"/>
    <w:rsid w:val="005044CD"/>
    <w:rsid w:val="00505B08"/>
    <w:rsid w:val="0051162D"/>
    <w:rsid w:val="00511C01"/>
    <w:rsid w:val="0051298F"/>
    <w:rsid w:val="00512D7B"/>
    <w:rsid w:val="00514390"/>
    <w:rsid w:val="00515A6B"/>
    <w:rsid w:val="005173BF"/>
    <w:rsid w:val="00517F8A"/>
    <w:rsid w:val="00521A1A"/>
    <w:rsid w:val="0052204A"/>
    <w:rsid w:val="00523C83"/>
    <w:rsid w:val="00523DA1"/>
    <w:rsid w:val="0052577A"/>
    <w:rsid w:val="005272A6"/>
    <w:rsid w:val="00527877"/>
    <w:rsid w:val="00527CF6"/>
    <w:rsid w:val="00527E42"/>
    <w:rsid w:val="00530455"/>
    <w:rsid w:val="005325CF"/>
    <w:rsid w:val="0053405C"/>
    <w:rsid w:val="00537194"/>
    <w:rsid w:val="00540F31"/>
    <w:rsid w:val="00542382"/>
    <w:rsid w:val="005430FE"/>
    <w:rsid w:val="005435D4"/>
    <w:rsid w:val="00544ED3"/>
    <w:rsid w:val="0054553E"/>
    <w:rsid w:val="0054568D"/>
    <w:rsid w:val="00546D69"/>
    <w:rsid w:val="00547407"/>
    <w:rsid w:val="00550DB2"/>
    <w:rsid w:val="00550F27"/>
    <w:rsid w:val="00553060"/>
    <w:rsid w:val="00553541"/>
    <w:rsid w:val="00553BFE"/>
    <w:rsid w:val="005541C9"/>
    <w:rsid w:val="0055677F"/>
    <w:rsid w:val="0056057C"/>
    <w:rsid w:val="00560846"/>
    <w:rsid w:val="00561034"/>
    <w:rsid w:val="00561887"/>
    <w:rsid w:val="005618DB"/>
    <w:rsid w:val="00561E43"/>
    <w:rsid w:val="00561FE3"/>
    <w:rsid w:val="005637AD"/>
    <w:rsid w:val="00563A03"/>
    <w:rsid w:val="00563C7D"/>
    <w:rsid w:val="00564396"/>
    <w:rsid w:val="00565996"/>
    <w:rsid w:val="00566FA9"/>
    <w:rsid w:val="0056714D"/>
    <w:rsid w:val="00567FD7"/>
    <w:rsid w:val="00570F7E"/>
    <w:rsid w:val="0057152C"/>
    <w:rsid w:val="00571C76"/>
    <w:rsid w:val="00571E9D"/>
    <w:rsid w:val="00572637"/>
    <w:rsid w:val="00574501"/>
    <w:rsid w:val="00574A27"/>
    <w:rsid w:val="00576952"/>
    <w:rsid w:val="00577B6B"/>
    <w:rsid w:val="005801B0"/>
    <w:rsid w:val="005801CB"/>
    <w:rsid w:val="0058037E"/>
    <w:rsid w:val="0058261A"/>
    <w:rsid w:val="0058266A"/>
    <w:rsid w:val="00587D36"/>
    <w:rsid w:val="00590E9C"/>
    <w:rsid w:val="00593009"/>
    <w:rsid w:val="00595AD9"/>
    <w:rsid w:val="00596398"/>
    <w:rsid w:val="0059712C"/>
    <w:rsid w:val="005A2781"/>
    <w:rsid w:val="005A3A38"/>
    <w:rsid w:val="005A5B42"/>
    <w:rsid w:val="005A5BC6"/>
    <w:rsid w:val="005A5D65"/>
    <w:rsid w:val="005B07FD"/>
    <w:rsid w:val="005B0EF8"/>
    <w:rsid w:val="005B21FA"/>
    <w:rsid w:val="005B4789"/>
    <w:rsid w:val="005B4D07"/>
    <w:rsid w:val="005B5E9E"/>
    <w:rsid w:val="005B63FC"/>
    <w:rsid w:val="005C001B"/>
    <w:rsid w:val="005C0055"/>
    <w:rsid w:val="005C050F"/>
    <w:rsid w:val="005C18D4"/>
    <w:rsid w:val="005C1958"/>
    <w:rsid w:val="005C2514"/>
    <w:rsid w:val="005C38F0"/>
    <w:rsid w:val="005C3C79"/>
    <w:rsid w:val="005C5583"/>
    <w:rsid w:val="005C695D"/>
    <w:rsid w:val="005C7568"/>
    <w:rsid w:val="005C7B5B"/>
    <w:rsid w:val="005C7D43"/>
    <w:rsid w:val="005D0C97"/>
    <w:rsid w:val="005D1CF2"/>
    <w:rsid w:val="005D1E9C"/>
    <w:rsid w:val="005D30CD"/>
    <w:rsid w:val="005D3D4B"/>
    <w:rsid w:val="005D45E1"/>
    <w:rsid w:val="005D535C"/>
    <w:rsid w:val="005D5EA9"/>
    <w:rsid w:val="005D5ECD"/>
    <w:rsid w:val="005D6063"/>
    <w:rsid w:val="005D689C"/>
    <w:rsid w:val="005D761D"/>
    <w:rsid w:val="005E035F"/>
    <w:rsid w:val="005E0469"/>
    <w:rsid w:val="005E07EE"/>
    <w:rsid w:val="005E1785"/>
    <w:rsid w:val="005E1CF1"/>
    <w:rsid w:val="005E218A"/>
    <w:rsid w:val="005E27BB"/>
    <w:rsid w:val="005E3B09"/>
    <w:rsid w:val="005E3D2C"/>
    <w:rsid w:val="005E4B45"/>
    <w:rsid w:val="005E4BA0"/>
    <w:rsid w:val="005E5145"/>
    <w:rsid w:val="005E5229"/>
    <w:rsid w:val="005E6ED4"/>
    <w:rsid w:val="005E7868"/>
    <w:rsid w:val="005F0597"/>
    <w:rsid w:val="005F0ACC"/>
    <w:rsid w:val="005F0FA0"/>
    <w:rsid w:val="005F108E"/>
    <w:rsid w:val="005F27D6"/>
    <w:rsid w:val="005F44E5"/>
    <w:rsid w:val="005F4C77"/>
    <w:rsid w:val="005F4D79"/>
    <w:rsid w:val="005F4FA2"/>
    <w:rsid w:val="005F6B64"/>
    <w:rsid w:val="005F6C31"/>
    <w:rsid w:val="005F7863"/>
    <w:rsid w:val="00602DA8"/>
    <w:rsid w:val="00602EED"/>
    <w:rsid w:val="00603256"/>
    <w:rsid w:val="0060389B"/>
    <w:rsid w:val="00604149"/>
    <w:rsid w:val="0060471E"/>
    <w:rsid w:val="00604E65"/>
    <w:rsid w:val="00605066"/>
    <w:rsid w:val="00606E1E"/>
    <w:rsid w:val="00607664"/>
    <w:rsid w:val="006100E1"/>
    <w:rsid w:val="00614BAB"/>
    <w:rsid w:val="00615F3F"/>
    <w:rsid w:val="006174B1"/>
    <w:rsid w:val="006238F3"/>
    <w:rsid w:val="00623B5A"/>
    <w:rsid w:val="00626BC6"/>
    <w:rsid w:val="006322E9"/>
    <w:rsid w:val="006327C6"/>
    <w:rsid w:val="00633F6F"/>
    <w:rsid w:val="00634D9B"/>
    <w:rsid w:val="006355E2"/>
    <w:rsid w:val="00635797"/>
    <w:rsid w:val="00637E96"/>
    <w:rsid w:val="006409A4"/>
    <w:rsid w:val="0064270E"/>
    <w:rsid w:val="00642747"/>
    <w:rsid w:val="00642F20"/>
    <w:rsid w:val="006434F8"/>
    <w:rsid w:val="0064416F"/>
    <w:rsid w:val="006451C5"/>
    <w:rsid w:val="00646498"/>
    <w:rsid w:val="00646781"/>
    <w:rsid w:val="0064711E"/>
    <w:rsid w:val="00647B26"/>
    <w:rsid w:val="00650797"/>
    <w:rsid w:val="0065080B"/>
    <w:rsid w:val="00650DE8"/>
    <w:rsid w:val="00650E48"/>
    <w:rsid w:val="006513BF"/>
    <w:rsid w:val="006515B3"/>
    <w:rsid w:val="00652BF3"/>
    <w:rsid w:val="00654CAC"/>
    <w:rsid w:val="00656E45"/>
    <w:rsid w:val="006577F6"/>
    <w:rsid w:val="00657CCA"/>
    <w:rsid w:val="006604E7"/>
    <w:rsid w:val="00660E13"/>
    <w:rsid w:val="0066175B"/>
    <w:rsid w:val="0066200A"/>
    <w:rsid w:val="0066208D"/>
    <w:rsid w:val="0066403F"/>
    <w:rsid w:val="00667B1F"/>
    <w:rsid w:val="006704F6"/>
    <w:rsid w:val="0067133F"/>
    <w:rsid w:val="006715A3"/>
    <w:rsid w:val="00672285"/>
    <w:rsid w:val="00672E90"/>
    <w:rsid w:val="00675BEA"/>
    <w:rsid w:val="006766FA"/>
    <w:rsid w:val="006768AB"/>
    <w:rsid w:val="00676B4D"/>
    <w:rsid w:val="0067725B"/>
    <w:rsid w:val="00680B8C"/>
    <w:rsid w:val="00681090"/>
    <w:rsid w:val="00682DE1"/>
    <w:rsid w:val="00684193"/>
    <w:rsid w:val="006852BF"/>
    <w:rsid w:val="006853D8"/>
    <w:rsid w:val="0068618B"/>
    <w:rsid w:val="00686B48"/>
    <w:rsid w:val="00690944"/>
    <w:rsid w:val="0069152B"/>
    <w:rsid w:val="00692AEA"/>
    <w:rsid w:val="00694655"/>
    <w:rsid w:val="0069584E"/>
    <w:rsid w:val="006979F1"/>
    <w:rsid w:val="006A0408"/>
    <w:rsid w:val="006A1787"/>
    <w:rsid w:val="006A18A5"/>
    <w:rsid w:val="006A3017"/>
    <w:rsid w:val="006A3B93"/>
    <w:rsid w:val="006A409C"/>
    <w:rsid w:val="006A4180"/>
    <w:rsid w:val="006B045C"/>
    <w:rsid w:val="006B06FE"/>
    <w:rsid w:val="006B0C45"/>
    <w:rsid w:val="006B0D05"/>
    <w:rsid w:val="006B100C"/>
    <w:rsid w:val="006B2521"/>
    <w:rsid w:val="006B3891"/>
    <w:rsid w:val="006B3A6F"/>
    <w:rsid w:val="006B4563"/>
    <w:rsid w:val="006B5FB5"/>
    <w:rsid w:val="006B71B2"/>
    <w:rsid w:val="006C01BB"/>
    <w:rsid w:val="006C2306"/>
    <w:rsid w:val="006C3475"/>
    <w:rsid w:val="006C5225"/>
    <w:rsid w:val="006C54CF"/>
    <w:rsid w:val="006D1428"/>
    <w:rsid w:val="006D1F60"/>
    <w:rsid w:val="006D21CC"/>
    <w:rsid w:val="006D2835"/>
    <w:rsid w:val="006D42B6"/>
    <w:rsid w:val="006D461B"/>
    <w:rsid w:val="006D5016"/>
    <w:rsid w:val="006D5213"/>
    <w:rsid w:val="006D67F2"/>
    <w:rsid w:val="006D6B08"/>
    <w:rsid w:val="006D6DAF"/>
    <w:rsid w:val="006D77FD"/>
    <w:rsid w:val="006D79B1"/>
    <w:rsid w:val="006D79EB"/>
    <w:rsid w:val="006E0C1D"/>
    <w:rsid w:val="006E0FB5"/>
    <w:rsid w:val="006E117D"/>
    <w:rsid w:val="006E1A68"/>
    <w:rsid w:val="006E2B13"/>
    <w:rsid w:val="006E391D"/>
    <w:rsid w:val="006E4637"/>
    <w:rsid w:val="006E4816"/>
    <w:rsid w:val="006E4960"/>
    <w:rsid w:val="006E7141"/>
    <w:rsid w:val="006E7728"/>
    <w:rsid w:val="006F0344"/>
    <w:rsid w:val="006F0414"/>
    <w:rsid w:val="006F0A0A"/>
    <w:rsid w:val="006F0D87"/>
    <w:rsid w:val="006F34C0"/>
    <w:rsid w:val="006F3876"/>
    <w:rsid w:val="006F3D3F"/>
    <w:rsid w:val="006F499F"/>
    <w:rsid w:val="006F5015"/>
    <w:rsid w:val="006F5161"/>
    <w:rsid w:val="006F6B82"/>
    <w:rsid w:val="006F757C"/>
    <w:rsid w:val="006F7B94"/>
    <w:rsid w:val="006F7DA4"/>
    <w:rsid w:val="006F7DD3"/>
    <w:rsid w:val="006F7EFC"/>
    <w:rsid w:val="006F7FDA"/>
    <w:rsid w:val="00704F34"/>
    <w:rsid w:val="00705357"/>
    <w:rsid w:val="007070DF"/>
    <w:rsid w:val="00711991"/>
    <w:rsid w:val="00714F34"/>
    <w:rsid w:val="007155BD"/>
    <w:rsid w:val="0072153D"/>
    <w:rsid w:val="0072225D"/>
    <w:rsid w:val="00722312"/>
    <w:rsid w:val="00722D5A"/>
    <w:rsid w:val="00723AC1"/>
    <w:rsid w:val="007245B7"/>
    <w:rsid w:val="00725B18"/>
    <w:rsid w:val="00725C85"/>
    <w:rsid w:val="00725F4B"/>
    <w:rsid w:val="007266CB"/>
    <w:rsid w:val="00726752"/>
    <w:rsid w:val="00727363"/>
    <w:rsid w:val="007276A8"/>
    <w:rsid w:val="00727994"/>
    <w:rsid w:val="00730594"/>
    <w:rsid w:val="00730C76"/>
    <w:rsid w:val="00731022"/>
    <w:rsid w:val="0073186E"/>
    <w:rsid w:val="00731F73"/>
    <w:rsid w:val="007324D6"/>
    <w:rsid w:val="007346FF"/>
    <w:rsid w:val="0073566F"/>
    <w:rsid w:val="00736980"/>
    <w:rsid w:val="00736CD1"/>
    <w:rsid w:val="0073735D"/>
    <w:rsid w:val="00737CE9"/>
    <w:rsid w:val="00741F68"/>
    <w:rsid w:val="007436DB"/>
    <w:rsid w:val="00743767"/>
    <w:rsid w:val="007442D7"/>
    <w:rsid w:val="00744598"/>
    <w:rsid w:val="00744CD9"/>
    <w:rsid w:val="00745C16"/>
    <w:rsid w:val="00745D58"/>
    <w:rsid w:val="0074663D"/>
    <w:rsid w:val="007476BD"/>
    <w:rsid w:val="007476F2"/>
    <w:rsid w:val="007502C4"/>
    <w:rsid w:val="007504BC"/>
    <w:rsid w:val="007505B0"/>
    <w:rsid w:val="007516F3"/>
    <w:rsid w:val="007517C0"/>
    <w:rsid w:val="00752E20"/>
    <w:rsid w:val="00753D6F"/>
    <w:rsid w:val="00754C22"/>
    <w:rsid w:val="0075684C"/>
    <w:rsid w:val="00760B98"/>
    <w:rsid w:val="00761ED1"/>
    <w:rsid w:val="00762184"/>
    <w:rsid w:val="00763F9E"/>
    <w:rsid w:val="00764159"/>
    <w:rsid w:val="00764B22"/>
    <w:rsid w:val="007661AC"/>
    <w:rsid w:val="007664C0"/>
    <w:rsid w:val="00766642"/>
    <w:rsid w:val="00767094"/>
    <w:rsid w:val="00770134"/>
    <w:rsid w:val="0077057F"/>
    <w:rsid w:val="007705BF"/>
    <w:rsid w:val="00772B13"/>
    <w:rsid w:val="007730AE"/>
    <w:rsid w:val="0077361C"/>
    <w:rsid w:val="007756A8"/>
    <w:rsid w:val="00775997"/>
    <w:rsid w:val="00775EBE"/>
    <w:rsid w:val="007777D6"/>
    <w:rsid w:val="00780503"/>
    <w:rsid w:val="00781419"/>
    <w:rsid w:val="0078235C"/>
    <w:rsid w:val="007823D9"/>
    <w:rsid w:val="007826A7"/>
    <w:rsid w:val="007830B1"/>
    <w:rsid w:val="007840FF"/>
    <w:rsid w:val="007844EE"/>
    <w:rsid w:val="00784910"/>
    <w:rsid w:val="00784A28"/>
    <w:rsid w:val="0078517D"/>
    <w:rsid w:val="0078578E"/>
    <w:rsid w:val="007912EA"/>
    <w:rsid w:val="0079150D"/>
    <w:rsid w:val="007916DD"/>
    <w:rsid w:val="0079191B"/>
    <w:rsid w:val="0079244A"/>
    <w:rsid w:val="00792B04"/>
    <w:rsid w:val="00792B35"/>
    <w:rsid w:val="00795ADC"/>
    <w:rsid w:val="00797118"/>
    <w:rsid w:val="00797785"/>
    <w:rsid w:val="007A0BDF"/>
    <w:rsid w:val="007A123B"/>
    <w:rsid w:val="007A1551"/>
    <w:rsid w:val="007A18DE"/>
    <w:rsid w:val="007A194B"/>
    <w:rsid w:val="007A19D3"/>
    <w:rsid w:val="007A225B"/>
    <w:rsid w:val="007A2603"/>
    <w:rsid w:val="007A310F"/>
    <w:rsid w:val="007A3225"/>
    <w:rsid w:val="007A6322"/>
    <w:rsid w:val="007A65D9"/>
    <w:rsid w:val="007A6900"/>
    <w:rsid w:val="007A7391"/>
    <w:rsid w:val="007A7DA1"/>
    <w:rsid w:val="007B034B"/>
    <w:rsid w:val="007B0A18"/>
    <w:rsid w:val="007B2507"/>
    <w:rsid w:val="007B2F7D"/>
    <w:rsid w:val="007B313E"/>
    <w:rsid w:val="007B3455"/>
    <w:rsid w:val="007B3456"/>
    <w:rsid w:val="007B3677"/>
    <w:rsid w:val="007B3B42"/>
    <w:rsid w:val="007B79A2"/>
    <w:rsid w:val="007C0A22"/>
    <w:rsid w:val="007C0C9B"/>
    <w:rsid w:val="007C19C8"/>
    <w:rsid w:val="007C2710"/>
    <w:rsid w:val="007C2A39"/>
    <w:rsid w:val="007C3086"/>
    <w:rsid w:val="007C3324"/>
    <w:rsid w:val="007C3D61"/>
    <w:rsid w:val="007C3EC0"/>
    <w:rsid w:val="007C40A7"/>
    <w:rsid w:val="007C4C24"/>
    <w:rsid w:val="007C5030"/>
    <w:rsid w:val="007C5D41"/>
    <w:rsid w:val="007C61C1"/>
    <w:rsid w:val="007C632F"/>
    <w:rsid w:val="007D00B5"/>
    <w:rsid w:val="007D2FB2"/>
    <w:rsid w:val="007D3BA1"/>
    <w:rsid w:val="007D48D1"/>
    <w:rsid w:val="007D55F3"/>
    <w:rsid w:val="007D5A15"/>
    <w:rsid w:val="007D6D9F"/>
    <w:rsid w:val="007E0756"/>
    <w:rsid w:val="007E0B9F"/>
    <w:rsid w:val="007E37A0"/>
    <w:rsid w:val="007E3800"/>
    <w:rsid w:val="007E3928"/>
    <w:rsid w:val="007E452A"/>
    <w:rsid w:val="007E632D"/>
    <w:rsid w:val="007E7B95"/>
    <w:rsid w:val="007E7D37"/>
    <w:rsid w:val="007F025D"/>
    <w:rsid w:val="007F1DFD"/>
    <w:rsid w:val="007F1F70"/>
    <w:rsid w:val="007F2749"/>
    <w:rsid w:val="007F2B70"/>
    <w:rsid w:val="0080077A"/>
    <w:rsid w:val="00800E5A"/>
    <w:rsid w:val="00800FC7"/>
    <w:rsid w:val="008012D8"/>
    <w:rsid w:val="008017B7"/>
    <w:rsid w:val="00801CA6"/>
    <w:rsid w:val="00802558"/>
    <w:rsid w:val="008028E7"/>
    <w:rsid w:val="008030B7"/>
    <w:rsid w:val="0080322E"/>
    <w:rsid w:val="0080462A"/>
    <w:rsid w:val="00806A0B"/>
    <w:rsid w:val="00806B59"/>
    <w:rsid w:val="00807DBC"/>
    <w:rsid w:val="00810368"/>
    <w:rsid w:val="00810B3A"/>
    <w:rsid w:val="008111DC"/>
    <w:rsid w:val="00811AFE"/>
    <w:rsid w:val="008120B3"/>
    <w:rsid w:val="00813837"/>
    <w:rsid w:val="00815B6B"/>
    <w:rsid w:val="00816552"/>
    <w:rsid w:val="00820817"/>
    <w:rsid w:val="00820A8B"/>
    <w:rsid w:val="00821D53"/>
    <w:rsid w:val="00821E5D"/>
    <w:rsid w:val="008264DE"/>
    <w:rsid w:val="00827ADD"/>
    <w:rsid w:val="00827BB5"/>
    <w:rsid w:val="008309E3"/>
    <w:rsid w:val="00831B03"/>
    <w:rsid w:val="00831F6E"/>
    <w:rsid w:val="00832688"/>
    <w:rsid w:val="00832C6C"/>
    <w:rsid w:val="00832E4A"/>
    <w:rsid w:val="0083460D"/>
    <w:rsid w:val="00834835"/>
    <w:rsid w:val="00835AF1"/>
    <w:rsid w:val="00837942"/>
    <w:rsid w:val="00841585"/>
    <w:rsid w:val="00843008"/>
    <w:rsid w:val="00843115"/>
    <w:rsid w:val="00843BF2"/>
    <w:rsid w:val="00843D63"/>
    <w:rsid w:val="00844B89"/>
    <w:rsid w:val="00846301"/>
    <w:rsid w:val="00846D08"/>
    <w:rsid w:val="00847B00"/>
    <w:rsid w:val="00847FD1"/>
    <w:rsid w:val="00853058"/>
    <w:rsid w:val="00853152"/>
    <w:rsid w:val="008555E2"/>
    <w:rsid w:val="00861513"/>
    <w:rsid w:val="0086155E"/>
    <w:rsid w:val="008617AC"/>
    <w:rsid w:val="00864CC0"/>
    <w:rsid w:val="00864E9E"/>
    <w:rsid w:val="00865436"/>
    <w:rsid w:val="008659A4"/>
    <w:rsid w:val="00866055"/>
    <w:rsid w:val="00866A59"/>
    <w:rsid w:val="00867A8E"/>
    <w:rsid w:val="00867E44"/>
    <w:rsid w:val="00872719"/>
    <w:rsid w:val="00872A4C"/>
    <w:rsid w:val="00874B54"/>
    <w:rsid w:val="00875D75"/>
    <w:rsid w:val="008768E1"/>
    <w:rsid w:val="008769E3"/>
    <w:rsid w:val="008775D2"/>
    <w:rsid w:val="00880C73"/>
    <w:rsid w:val="00881647"/>
    <w:rsid w:val="0088246D"/>
    <w:rsid w:val="00884227"/>
    <w:rsid w:val="00884BB0"/>
    <w:rsid w:val="00885DD3"/>
    <w:rsid w:val="00886333"/>
    <w:rsid w:val="0089040F"/>
    <w:rsid w:val="00891175"/>
    <w:rsid w:val="008911E3"/>
    <w:rsid w:val="008914D3"/>
    <w:rsid w:val="00892B19"/>
    <w:rsid w:val="0089321A"/>
    <w:rsid w:val="00893946"/>
    <w:rsid w:val="0089492E"/>
    <w:rsid w:val="00894B7F"/>
    <w:rsid w:val="008953B0"/>
    <w:rsid w:val="00895BB9"/>
    <w:rsid w:val="0089700A"/>
    <w:rsid w:val="008A1028"/>
    <w:rsid w:val="008A1E27"/>
    <w:rsid w:val="008A3137"/>
    <w:rsid w:val="008A42F1"/>
    <w:rsid w:val="008A5985"/>
    <w:rsid w:val="008A75B7"/>
    <w:rsid w:val="008A79CE"/>
    <w:rsid w:val="008B135A"/>
    <w:rsid w:val="008B24FE"/>
    <w:rsid w:val="008B2A03"/>
    <w:rsid w:val="008B4111"/>
    <w:rsid w:val="008B42A6"/>
    <w:rsid w:val="008B5412"/>
    <w:rsid w:val="008B78C0"/>
    <w:rsid w:val="008C03BA"/>
    <w:rsid w:val="008C2666"/>
    <w:rsid w:val="008C3CA3"/>
    <w:rsid w:val="008C436C"/>
    <w:rsid w:val="008C5718"/>
    <w:rsid w:val="008D0F73"/>
    <w:rsid w:val="008D2E6F"/>
    <w:rsid w:val="008D335B"/>
    <w:rsid w:val="008D44EE"/>
    <w:rsid w:val="008D5615"/>
    <w:rsid w:val="008D6D2F"/>
    <w:rsid w:val="008D734F"/>
    <w:rsid w:val="008E0695"/>
    <w:rsid w:val="008E18EB"/>
    <w:rsid w:val="008E2F74"/>
    <w:rsid w:val="008E4294"/>
    <w:rsid w:val="008E6235"/>
    <w:rsid w:val="008E6CFA"/>
    <w:rsid w:val="008F04A9"/>
    <w:rsid w:val="008F09B6"/>
    <w:rsid w:val="008F256A"/>
    <w:rsid w:val="008F3C14"/>
    <w:rsid w:val="008F3C49"/>
    <w:rsid w:val="008F4E1E"/>
    <w:rsid w:val="008F53D4"/>
    <w:rsid w:val="008F54FB"/>
    <w:rsid w:val="008F6269"/>
    <w:rsid w:val="008F6CE2"/>
    <w:rsid w:val="008F755F"/>
    <w:rsid w:val="008F7730"/>
    <w:rsid w:val="0090039A"/>
    <w:rsid w:val="009004BF"/>
    <w:rsid w:val="0090130D"/>
    <w:rsid w:val="00905406"/>
    <w:rsid w:val="00905772"/>
    <w:rsid w:val="009063F4"/>
    <w:rsid w:val="009069CE"/>
    <w:rsid w:val="00906E63"/>
    <w:rsid w:val="00915F24"/>
    <w:rsid w:val="009218BF"/>
    <w:rsid w:val="00921B0B"/>
    <w:rsid w:val="00922BF8"/>
    <w:rsid w:val="0092322D"/>
    <w:rsid w:val="0092436F"/>
    <w:rsid w:val="009255B9"/>
    <w:rsid w:val="009264F8"/>
    <w:rsid w:val="00926FA9"/>
    <w:rsid w:val="00927A2B"/>
    <w:rsid w:val="00927AF3"/>
    <w:rsid w:val="00931012"/>
    <w:rsid w:val="00932E92"/>
    <w:rsid w:val="00934568"/>
    <w:rsid w:val="00935F6A"/>
    <w:rsid w:val="00936CB1"/>
    <w:rsid w:val="00937025"/>
    <w:rsid w:val="00937254"/>
    <w:rsid w:val="00937C3C"/>
    <w:rsid w:val="00937F9B"/>
    <w:rsid w:val="00940663"/>
    <w:rsid w:val="00940752"/>
    <w:rsid w:val="00940B81"/>
    <w:rsid w:val="0094263F"/>
    <w:rsid w:val="00942C9A"/>
    <w:rsid w:val="0094556D"/>
    <w:rsid w:val="00946511"/>
    <w:rsid w:val="00947456"/>
    <w:rsid w:val="009474EF"/>
    <w:rsid w:val="009508EC"/>
    <w:rsid w:val="0095105D"/>
    <w:rsid w:val="0095137A"/>
    <w:rsid w:val="00951BCD"/>
    <w:rsid w:val="00952654"/>
    <w:rsid w:val="009527FC"/>
    <w:rsid w:val="009549CB"/>
    <w:rsid w:val="0095555E"/>
    <w:rsid w:val="009556E5"/>
    <w:rsid w:val="00956808"/>
    <w:rsid w:val="009572A6"/>
    <w:rsid w:val="00957571"/>
    <w:rsid w:val="00957BA4"/>
    <w:rsid w:val="00957D93"/>
    <w:rsid w:val="009616E7"/>
    <w:rsid w:val="0096226E"/>
    <w:rsid w:val="00962711"/>
    <w:rsid w:val="0096287C"/>
    <w:rsid w:val="00962B4E"/>
    <w:rsid w:val="00962BC7"/>
    <w:rsid w:val="009634BE"/>
    <w:rsid w:val="0096625B"/>
    <w:rsid w:val="00967DBA"/>
    <w:rsid w:val="009713F9"/>
    <w:rsid w:val="0097150D"/>
    <w:rsid w:val="009732CA"/>
    <w:rsid w:val="00974262"/>
    <w:rsid w:val="009745DF"/>
    <w:rsid w:val="00975447"/>
    <w:rsid w:val="0097623C"/>
    <w:rsid w:val="00977149"/>
    <w:rsid w:val="00980089"/>
    <w:rsid w:val="00982331"/>
    <w:rsid w:val="0098398A"/>
    <w:rsid w:val="00983E00"/>
    <w:rsid w:val="009866CD"/>
    <w:rsid w:val="00986A01"/>
    <w:rsid w:val="00991A96"/>
    <w:rsid w:val="00991AC3"/>
    <w:rsid w:val="00992B6E"/>
    <w:rsid w:val="00992BC7"/>
    <w:rsid w:val="0099544B"/>
    <w:rsid w:val="009958E2"/>
    <w:rsid w:val="009967AE"/>
    <w:rsid w:val="00996D24"/>
    <w:rsid w:val="00996F39"/>
    <w:rsid w:val="009979E4"/>
    <w:rsid w:val="009A067F"/>
    <w:rsid w:val="009A144B"/>
    <w:rsid w:val="009A158A"/>
    <w:rsid w:val="009A2751"/>
    <w:rsid w:val="009A30EB"/>
    <w:rsid w:val="009A4D16"/>
    <w:rsid w:val="009A5891"/>
    <w:rsid w:val="009A5B19"/>
    <w:rsid w:val="009A754E"/>
    <w:rsid w:val="009A7B55"/>
    <w:rsid w:val="009B16C6"/>
    <w:rsid w:val="009B1B66"/>
    <w:rsid w:val="009B6736"/>
    <w:rsid w:val="009B6B89"/>
    <w:rsid w:val="009B7F9A"/>
    <w:rsid w:val="009C11FA"/>
    <w:rsid w:val="009C18C0"/>
    <w:rsid w:val="009C2499"/>
    <w:rsid w:val="009C26CA"/>
    <w:rsid w:val="009C2A18"/>
    <w:rsid w:val="009C457F"/>
    <w:rsid w:val="009C5ABE"/>
    <w:rsid w:val="009C5BFD"/>
    <w:rsid w:val="009C731F"/>
    <w:rsid w:val="009D1175"/>
    <w:rsid w:val="009D20DF"/>
    <w:rsid w:val="009D2B18"/>
    <w:rsid w:val="009D3C17"/>
    <w:rsid w:val="009D4B8A"/>
    <w:rsid w:val="009D541F"/>
    <w:rsid w:val="009D5655"/>
    <w:rsid w:val="009D7F73"/>
    <w:rsid w:val="009E2CFF"/>
    <w:rsid w:val="009E3C45"/>
    <w:rsid w:val="009E421D"/>
    <w:rsid w:val="009E4FE8"/>
    <w:rsid w:val="009E5555"/>
    <w:rsid w:val="009E5F95"/>
    <w:rsid w:val="009E7520"/>
    <w:rsid w:val="009E7800"/>
    <w:rsid w:val="009E78D1"/>
    <w:rsid w:val="009E7F55"/>
    <w:rsid w:val="009F10E5"/>
    <w:rsid w:val="009F1485"/>
    <w:rsid w:val="009F154F"/>
    <w:rsid w:val="009F17A8"/>
    <w:rsid w:val="009F1DA7"/>
    <w:rsid w:val="009F23C1"/>
    <w:rsid w:val="009F3A0C"/>
    <w:rsid w:val="009F416E"/>
    <w:rsid w:val="009F67E3"/>
    <w:rsid w:val="009F67EF"/>
    <w:rsid w:val="00A0017E"/>
    <w:rsid w:val="00A006E4"/>
    <w:rsid w:val="00A025F1"/>
    <w:rsid w:val="00A0665B"/>
    <w:rsid w:val="00A100AB"/>
    <w:rsid w:val="00A10D34"/>
    <w:rsid w:val="00A115CA"/>
    <w:rsid w:val="00A119E6"/>
    <w:rsid w:val="00A13A8F"/>
    <w:rsid w:val="00A15099"/>
    <w:rsid w:val="00A150CD"/>
    <w:rsid w:val="00A159B8"/>
    <w:rsid w:val="00A15F85"/>
    <w:rsid w:val="00A172CA"/>
    <w:rsid w:val="00A20A7F"/>
    <w:rsid w:val="00A20CF5"/>
    <w:rsid w:val="00A217B6"/>
    <w:rsid w:val="00A21F7A"/>
    <w:rsid w:val="00A22C17"/>
    <w:rsid w:val="00A22D54"/>
    <w:rsid w:val="00A2391F"/>
    <w:rsid w:val="00A2422A"/>
    <w:rsid w:val="00A24A07"/>
    <w:rsid w:val="00A24CDB"/>
    <w:rsid w:val="00A24EA2"/>
    <w:rsid w:val="00A25A38"/>
    <w:rsid w:val="00A2674A"/>
    <w:rsid w:val="00A272FB"/>
    <w:rsid w:val="00A27333"/>
    <w:rsid w:val="00A3037D"/>
    <w:rsid w:val="00A30A0D"/>
    <w:rsid w:val="00A311C5"/>
    <w:rsid w:val="00A31855"/>
    <w:rsid w:val="00A31CA4"/>
    <w:rsid w:val="00A31CE2"/>
    <w:rsid w:val="00A32388"/>
    <w:rsid w:val="00A32A14"/>
    <w:rsid w:val="00A33627"/>
    <w:rsid w:val="00A34099"/>
    <w:rsid w:val="00A34AAC"/>
    <w:rsid w:val="00A37020"/>
    <w:rsid w:val="00A42DE2"/>
    <w:rsid w:val="00A4319B"/>
    <w:rsid w:val="00A434E9"/>
    <w:rsid w:val="00A43FDC"/>
    <w:rsid w:val="00A44161"/>
    <w:rsid w:val="00A44D54"/>
    <w:rsid w:val="00A4580E"/>
    <w:rsid w:val="00A47E64"/>
    <w:rsid w:val="00A50E2F"/>
    <w:rsid w:val="00A50EF4"/>
    <w:rsid w:val="00A5371D"/>
    <w:rsid w:val="00A539B5"/>
    <w:rsid w:val="00A56A16"/>
    <w:rsid w:val="00A56BAD"/>
    <w:rsid w:val="00A6019D"/>
    <w:rsid w:val="00A6058E"/>
    <w:rsid w:val="00A60BB4"/>
    <w:rsid w:val="00A614A5"/>
    <w:rsid w:val="00A62E62"/>
    <w:rsid w:val="00A64240"/>
    <w:rsid w:val="00A650E8"/>
    <w:rsid w:val="00A652A5"/>
    <w:rsid w:val="00A65B37"/>
    <w:rsid w:val="00A65FF9"/>
    <w:rsid w:val="00A66C50"/>
    <w:rsid w:val="00A67C5E"/>
    <w:rsid w:val="00A71F4F"/>
    <w:rsid w:val="00A725A8"/>
    <w:rsid w:val="00A73388"/>
    <w:rsid w:val="00A7517A"/>
    <w:rsid w:val="00A75282"/>
    <w:rsid w:val="00A778C8"/>
    <w:rsid w:val="00A77D92"/>
    <w:rsid w:val="00A816D5"/>
    <w:rsid w:val="00A81893"/>
    <w:rsid w:val="00A8214F"/>
    <w:rsid w:val="00A82B15"/>
    <w:rsid w:val="00A8479B"/>
    <w:rsid w:val="00A84FDC"/>
    <w:rsid w:val="00A852DF"/>
    <w:rsid w:val="00A86B10"/>
    <w:rsid w:val="00A87379"/>
    <w:rsid w:val="00A87783"/>
    <w:rsid w:val="00A90696"/>
    <w:rsid w:val="00A9332C"/>
    <w:rsid w:val="00A937ED"/>
    <w:rsid w:val="00A94160"/>
    <w:rsid w:val="00A9685E"/>
    <w:rsid w:val="00A970A5"/>
    <w:rsid w:val="00AA067F"/>
    <w:rsid w:val="00AA08C6"/>
    <w:rsid w:val="00AA0DA5"/>
    <w:rsid w:val="00AA0E7E"/>
    <w:rsid w:val="00AA1DEF"/>
    <w:rsid w:val="00AA3832"/>
    <w:rsid w:val="00AA5045"/>
    <w:rsid w:val="00AA725C"/>
    <w:rsid w:val="00AA7AFD"/>
    <w:rsid w:val="00AB04C9"/>
    <w:rsid w:val="00AB15A0"/>
    <w:rsid w:val="00AB20C7"/>
    <w:rsid w:val="00AB5FB0"/>
    <w:rsid w:val="00AB6002"/>
    <w:rsid w:val="00AB6D96"/>
    <w:rsid w:val="00AB6DED"/>
    <w:rsid w:val="00AC016E"/>
    <w:rsid w:val="00AC17A8"/>
    <w:rsid w:val="00AC1AF8"/>
    <w:rsid w:val="00AC29EF"/>
    <w:rsid w:val="00AC3FBD"/>
    <w:rsid w:val="00AC4FAF"/>
    <w:rsid w:val="00AC5DFC"/>
    <w:rsid w:val="00AC5E83"/>
    <w:rsid w:val="00AC5F55"/>
    <w:rsid w:val="00AC6718"/>
    <w:rsid w:val="00AC6BAA"/>
    <w:rsid w:val="00AC7558"/>
    <w:rsid w:val="00AC786C"/>
    <w:rsid w:val="00AC79BD"/>
    <w:rsid w:val="00AD0C5C"/>
    <w:rsid w:val="00AD1136"/>
    <w:rsid w:val="00AD1419"/>
    <w:rsid w:val="00AD4662"/>
    <w:rsid w:val="00AD5650"/>
    <w:rsid w:val="00AD59A7"/>
    <w:rsid w:val="00AD72A1"/>
    <w:rsid w:val="00AD72E9"/>
    <w:rsid w:val="00AD7EF5"/>
    <w:rsid w:val="00AE135F"/>
    <w:rsid w:val="00AE23EC"/>
    <w:rsid w:val="00AE5D51"/>
    <w:rsid w:val="00AE5F89"/>
    <w:rsid w:val="00AE64CA"/>
    <w:rsid w:val="00AE765F"/>
    <w:rsid w:val="00AF06F5"/>
    <w:rsid w:val="00AF1972"/>
    <w:rsid w:val="00AF3B58"/>
    <w:rsid w:val="00AF3EF3"/>
    <w:rsid w:val="00AF4ACB"/>
    <w:rsid w:val="00AF501D"/>
    <w:rsid w:val="00AF5BFE"/>
    <w:rsid w:val="00AF7B25"/>
    <w:rsid w:val="00B00AD5"/>
    <w:rsid w:val="00B00C37"/>
    <w:rsid w:val="00B044BD"/>
    <w:rsid w:val="00B04F55"/>
    <w:rsid w:val="00B060C3"/>
    <w:rsid w:val="00B07DEA"/>
    <w:rsid w:val="00B112CF"/>
    <w:rsid w:val="00B11C04"/>
    <w:rsid w:val="00B13245"/>
    <w:rsid w:val="00B132BC"/>
    <w:rsid w:val="00B13C5F"/>
    <w:rsid w:val="00B14429"/>
    <w:rsid w:val="00B145A2"/>
    <w:rsid w:val="00B1475C"/>
    <w:rsid w:val="00B14CAD"/>
    <w:rsid w:val="00B14CC2"/>
    <w:rsid w:val="00B14FF3"/>
    <w:rsid w:val="00B17606"/>
    <w:rsid w:val="00B17A93"/>
    <w:rsid w:val="00B2045C"/>
    <w:rsid w:val="00B21C38"/>
    <w:rsid w:val="00B256F9"/>
    <w:rsid w:val="00B25AF7"/>
    <w:rsid w:val="00B261B9"/>
    <w:rsid w:val="00B30BB0"/>
    <w:rsid w:val="00B30E66"/>
    <w:rsid w:val="00B321EA"/>
    <w:rsid w:val="00B327AF"/>
    <w:rsid w:val="00B33843"/>
    <w:rsid w:val="00B33F46"/>
    <w:rsid w:val="00B34F0F"/>
    <w:rsid w:val="00B3661A"/>
    <w:rsid w:val="00B36AC9"/>
    <w:rsid w:val="00B377B7"/>
    <w:rsid w:val="00B40E24"/>
    <w:rsid w:val="00B44ABC"/>
    <w:rsid w:val="00B47B0E"/>
    <w:rsid w:val="00B50960"/>
    <w:rsid w:val="00B51A03"/>
    <w:rsid w:val="00B541C0"/>
    <w:rsid w:val="00B54955"/>
    <w:rsid w:val="00B56F44"/>
    <w:rsid w:val="00B61CD5"/>
    <w:rsid w:val="00B61E96"/>
    <w:rsid w:val="00B63F0B"/>
    <w:rsid w:val="00B64906"/>
    <w:rsid w:val="00B64A6B"/>
    <w:rsid w:val="00B65250"/>
    <w:rsid w:val="00B6640B"/>
    <w:rsid w:val="00B66BE0"/>
    <w:rsid w:val="00B71CD6"/>
    <w:rsid w:val="00B7238E"/>
    <w:rsid w:val="00B73922"/>
    <w:rsid w:val="00B75C2E"/>
    <w:rsid w:val="00B7638C"/>
    <w:rsid w:val="00B769CA"/>
    <w:rsid w:val="00B771AA"/>
    <w:rsid w:val="00B80318"/>
    <w:rsid w:val="00B810D8"/>
    <w:rsid w:val="00B819E8"/>
    <w:rsid w:val="00B826A4"/>
    <w:rsid w:val="00B83F72"/>
    <w:rsid w:val="00B84D66"/>
    <w:rsid w:val="00B84F76"/>
    <w:rsid w:val="00B85A2C"/>
    <w:rsid w:val="00B8628C"/>
    <w:rsid w:val="00B86895"/>
    <w:rsid w:val="00B900B3"/>
    <w:rsid w:val="00B91007"/>
    <w:rsid w:val="00B91DF9"/>
    <w:rsid w:val="00B94170"/>
    <w:rsid w:val="00B9453C"/>
    <w:rsid w:val="00B950F0"/>
    <w:rsid w:val="00BA0BA5"/>
    <w:rsid w:val="00BA2E9E"/>
    <w:rsid w:val="00BA2EE3"/>
    <w:rsid w:val="00BA3DF6"/>
    <w:rsid w:val="00BA6086"/>
    <w:rsid w:val="00BA62C9"/>
    <w:rsid w:val="00BA71F7"/>
    <w:rsid w:val="00BB0E4B"/>
    <w:rsid w:val="00BB1568"/>
    <w:rsid w:val="00BB3389"/>
    <w:rsid w:val="00BB3B46"/>
    <w:rsid w:val="00BB61EB"/>
    <w:rsid w:val="00BB7030"/>
    <w:rsid w:val="00BB7493"/>
    <w:rsid w:val="00BB7A04"/>
    <w:rsid w:val="00BC2CE6"/>
    <w:rsid w:val="00BC3BA8"/>
    <w:rsid w:val="00BC4682"/>
    <w:rsid w:val="00BC6B1A"/>
    <w:rsid w:val="00BC6D10"/>
    <w:rsid w:val="00BC76CD"/>
    <w:rsid w:val="00BC7C67"/>
    <w:rsid w:val="00BD030B"/>
    <w:rsid w:val="00BD0512"/>
    <w:rsid w:val="00BD4A4C"/>
    <w:rsid w:val="00BD4AB2"/>
    <w:rsid w:val="00BD6B04"/>
    <w:rsid w:val="00BD7544"/>
    <w:rsid w:val="00BD7B1A"/>
    <w:rsid w:val="00BE0F13"/>
    <w:rsid w:val="00BE102E"/>
    <w:rsid w:val="00BE1049"/>
    <w:rsid w:val="00BE24DE"/>
    <w:rsid w:val="00BE30BE"/>
    <w:rsid w:val="00BE34B4"/>
    <w:rsid w:val="00BE3C81"/>
    <w:rsid w:val="00BE3EC3"/>
    <w:rsid w:val="00BE40A0"/>
    <w:rsid w:val="00BE4281"/>
    <w:rsid w:val="00BE455C"/>
    <w:rsid w:val="00BE462D"/>
    <w:rsid w:val="00BE6C03"/>
    <w:rsid w:val="00BE7E7D"/>
    <w:rsid w:val="00BE7EC4"/>
    <w:rsid w:val="00BF0882"/>
    <w:rsid w:val="00BF1FF9"/>
    <w:rsid w:val="00BF2A0D"/>
    <w:rsid w:val="00BF42FA"/>
    <w:rsid w:val="00BF6900"/>
    <w:rsid w:val="00BF74F0"/>
    <w:rsid w:val="00BF7937"/>
    <w:rsid w:val="00C00E51"/>
    <w:rsid w:val="00C02C1C"/>
    <w:rsid w:val="00C0533D"/>
    <w:rsid w:val="00C07C34"/>
    <w:rsid w:val="00C07EF8"/>
    <w:rsid w:val="00C10114"/>
    <w:rsid w:val="00C101C9"/>
    <w:rsid w:val="00C10256"/>
    <w:rsid w:val="00C1038D"/>
    <w:rsid w:val="00C107F5"/>
    <w:rsid w:val="00C11A5E"/>
    <w:rsid w:val="00C1397D"/>
    <w:rsid w:val="00C13ABD"/>
    <w:rsid w:val="00C13F2A"/>
    <w:rsid w:val="00C14317"/>
    <w:rsid w:val="00C14451"/>
    <w:rsid w:val="00C16552"/>
    <w:rsid w:val="00C17483"/>
    <w:rsid w:val="00C177B2"/>
    <w:rsid w:val="00C179FA"/>
    <w:rsid w:val="00C179FE"/>
    <w:rsid w:val="00C20230"/>
    <w:rsid w:val="00C216BC"/>
    <w:rsid w:val="00C21BCD"/>
    <w:rsid w:val="00C255CF"/>
    <w:rsid w:val="00C26B97"/>
    <w:rsid w:val="00C26E78"/>
    <w:rsid w:val="00C30204"/>
    <w:rsid w:val="00C3107A"/>
    <w:rsid w:val="00C31A2E"/>
    <w:rsid w:val="00C33731"/>
    <w:rsid w:val="00C3394D"/>
    <w:rsid w:val="00C33960"/>
    <w:rsid w:val="00C3456E"/>
    <w:rsid w:val="00C3601B"/>
    <w:rsid w:val="00C376EB"/>
    <w:rsid w:val="00C40045"/>
    <w:rsid w:val="00C404CC"/>
    <w:rsid w:val="00C404F1"/>
    <w:rsid w:val="00C4115C"/>
    <w:rsid w:val="00C411CB"/>
    <w:rsid w:val="00C44C7E"/>
    <w:rsid w:val="00C45F5A"/>
    <w:rsid w:val="00C4682A"/>
    <w:rsid w:val="00C4701C"/>
    <w:rsid w:val="00C47B40"/>
    <w:rsid w:val="00C47C32"/>
    <w:rsid w:val="00C50062"/>
    <w:rsid w:val="00C50BEB"/>
    <w:rsid w:val="00C50C38"/>
    <w:rsid w:val="00C56A69"/>
    <w:rsid w:val="00C570F8"/>
    <w:rsid w:val="00C57A09"/>
    <w:rsid w:val="00C57EFF"/>
    <w:rsid w:val="00C57FEB"/>
    <w:rsid w:val="00C609E6"/>
    <w:rsid w:val="00C613D3"/>
    <w:rsid w:val="00C62E23"/>
    <w:rsid w:val="00C63667"/>
    <w:rsid w:val="00C640F2"/>
    <w:rsid w:val="00C64BB1"/>
    <w:rsid w:val="00C65F46"/>
    <w:rsid w:val="00C67AAD"/>
    <w:rsid w:val="00C67EF2"/>
    <w:rsid w:val="00C7095F"/>
    <w:rsid w:val="00C70D08"/>
    <w:rsid w:val="00C73253"/>
    <w:rsid w:val="00C7406A"/>
    <w:rsid w:val="00C74D8C"/>
    <w:rsid w:val="00C75517"/>
    <w:rsid w:val="00C80AE5"/>
    <w:rsid w:val="00C8160C"/>
    <w:rsid w:val="00C82B40"/>
    <w:rsid w:val="00C82C13"/>
    <w:rsid w:val="00C84A38"/>
    <w:rsid w:val="00C85D0C"/>
    <w:rsid w:val="00C85E8B"/>
    <w:rsid w:val="00C86537"/>
    <w:rsid w:val="00C90764"/>
    <w:rsid w:val="00C90882"/>
    <w:rsid w:val="00C909E2"/>
    <w:rsid w:val="00C90BC6"/>
    <w:rsid w:val="00C926F5"/>
    <w:rsid w:val="00C9291C"/>
    <w:rsid w:val="00C93450"/>
    <w:rsid w:val="00C93753"/>
    <w:rsid w:val="00C94D07"/>
    <w:rsid w:val="00C96405"/>
    <w:rsid w:val="00C96B3E"/>
    <w:rsid w:val="00C973BC"/>
    <w:rsid w:val="00C97EDF"/>
    <w:rsid w:val="00CA15FC"/>
    <w:rsid w:val="00CA1E12"/>
    <w:rsid w:val="00CA2CE5"/>
    <w:rsid w:val="00CA2E22"/>
    <w:rsid w:val="00CA3A6B"/>
    <w:rsid w:val="00CA3D8D"/>
    <w:rsid w:val="00CA548F"/>
    <w:rsid w:val="00CA587D"/>
    <w:rsid w:val="00CA63EB"/>
    <w:rsid w:val="00CA648C"/>
    <w:rsid w:val="00CA6CDA"/>
    <w:rsid w:val="00CB01C8"/>
    <w:rsid w:val="00CB1C03"/>
    <w:rsid w:val="00CB3264"/>
    <w:rsid w:val="00CB4496"/>
    <w:rsid w:val="00CB48FF"/>
    <w:rsid w:val="00CB5AC2"/>
    <w:rsid w:val="00CB68C1"/>
    <w:rsid w:val="00CB68D9"/>
    <w:rsid w:val="00CB729B"/>
    <w:rsid w:val="00CC0654"/>
    <w:rsid w:val="00CC2110"/>
    <w:rsid w:val="00CC2150"/>
    <w:rsid w:val="00CC2337"/>
    <w:rsid w:val="00CC487D"/>
    <w:rsid w:val="00CC6D82"/>
    <w:rsid w:val="00CC70A4"/>
    <w:rsid w:val="00CD1A6A"/>
    <w:rsid w:val="00CD42D6"/>
    <w:rsid w:val="00CD4380"/>
    <w:rsid w:val="00CD5EEA"/>
    <w:rsid w:val="00CD6450"/>
    <w:rsid w:val="00CD66E0"/>
    <w:rsid w:val="00CD68EF"/>
    <w:rsid w:val="00CE0149"/>
    <w:rsid w:val="00CE0692"/>
    <w:rsid w:val="00CE1B45"/>
    <w:rsid w:val="00CE2388"/>
    <w:rsid w:val="00CE4518"/>
    <w:rsid w:val="00CE5825"/>
    <w:rsid w:val="00CE582A"/>
    <w:rsid w:val="00CE5CC5"/>
    <w:rsid w:val="00CE5F4A"/>
    <w:rsid w:val="00CE6208"/>
    <w:rsid w:val="00CE65B6"/>
    <w:rsid w:val="00CE7154"/>
    <w:rsid w:val="00CE721E"/>
    <w:rsid w:val="00CE755F"/>
    <w:rsid w:val="00CE7B28"/>
    <w:rsid w:val="00CF0748"/>
    <w:rsid w:val="00CF116B"/>
    <w:rsid w:val="00CF5235"/>
    <w:rsid w:val="00CF664F"/>
    <w:rsid w:val="00CF7206"/>
    <w:rsid w:val="00D01E64"/>
    <w:rsid w:val="00D0239F"/>
    <w:rsid w:val="00D031A4"/>
    <w:rsid w:val="00D03A81"/>
    <w:rsid w:val="00D078C9"/>
    <w:rsid w:val="00D1168E"/>
    <w:rsid w:val="00D11C83"/>
    <w:rsid w:val="00D12DA0"/>
    <w:rsid w:val="00D13DB0"/>
    <w:rsid w:val="00D14704"/>
    <w:rsid w:val="00D14ACA"/>
    <w:rsid w:val="00D15CB4"/>
    <w:rsid w:val="00D176DA"/>
    <w:rsid w:val="00D2483D"/>
    <w:rsid w:val="00D25B26"/>
    <w:rsid w:val="00D260EC"/>
    <w:rsid w:val="00D268FC"/>
    <w:rsid w:val="00D272F4"/>
    <w:rsid w:val="00D276EF"/>
    <w:rsid w:val="00D27E59"/>
    <w:rsid w:val="00D30452"/>
    <w:rsid w:val="00D3232B"/>
    <w:rsid w:val="00D347B3"/>
    <w:rsid w:val="00D37032"/>
    <w:rsid w:val="00D40934"/>
    <w:rsid w:val="00D4266E"/>
    <w:rsid w:val="00D42C01"/>
    <w:rsid w:val="00D432E1"/>
    <w:rsid w:val="00D43EFE"/>
    <w:rsid w:val="00D4451D"/>
    <w:rsid w:val="00D4500E"/>
    <w:rsid w:val="00D45B08"/>
    <w:rsid w:val="00D46792"/>
    <w:rsid w:val="00D5020C"/>
    <w:rsid w:val="00D5208C"/>
    <w:rsid w:val="00D535A8"/>
    <w:rsid w:val="00D538BF"/>
    <w:rsid w:val="00D551FA"/>
    <w:rsid w:val="00D55A87"/>
    <w:rsid w:val="00D55CE7"/>
    <w:rsid w:val="00D56154"/>
    <w:rsid w:val="00D56C7B"/>
    <w:rsid w:val="00D57D83"/>
    <w:rsid w:val="00D61169"/>
    <w:rsid w:val="00D61239"/>
    <w:rsid w:val="00D6252E"/>
    <w:rsid w:val="00D63060"/>
    <w:rsid w:val="00D63A1A"/>
    <w:rsid w:val="00D63AA5"/>
    <w:rsid w:val="00D64A21"/>
    <w:rsid w:val="00D64F91"/>
    <w:rsid w:val="00D668D8"/>
    <w:rsid w:val="00D66CCF"/>
    <w:rsid w:val="00D66DCE"/>
    <w:rsid w:val="00D72699"/>
    <w:rsid w:val="00D72CBB"/>
    <w:rsid w:val="00D73799"/>
    <w:rsid w:val="00D73BF4"/>
    <w:rsid w:val="00D73EC3"/>
    <w:rsid w:val="00D74370"/>
    <w:rsid w:val="00D75656"/>
    <w:rsid w:val="00D75AC3"/>
    <w:rsid w:val="00D75C47"/>
    <w:rsid w:val="00D76F85"/>
    <w:rsid w:val="00D7736C"/>
    <w:rsid w:val="00D81F34"/>
    <w:rsid w:val="00D8362E"/>
    <w:rsid w:val="00D846D2"/>
    <w:rsid w:val="00D84951"/>
    <w:rsid w:val="00D87F82"/>
    <w:rsid w:val="00D918BE"/>
    <w:rsid w:val="00D920E5"/>
    <w:rsid w:val="00D92769"/>
    <w:rsid w:val="00D93EEA"/>
    <w:rsid w:val="00D94AD4"/>
    <w:rsid w:val="00D95397"/>
    <w:rsid w:val="00D96F8F"/>
    <w:rsid w:val="00D9781C"/>
    <w:rsid w:val="00D979EC"/>
    <w:rsid w:val="00DA282A"/>
    <w:rsid w:val="00DA641A"/>
    <w:rsid w:val="00DA6DF7"/>
    <w:rsid w:val="00DB0C4B"/>
    <w:rsid w:val="00DB31CE"/>
    <w:rsid w:val="00DB388A"/>
    <w:rsid w:val="00DB440A"/>
    <w:rsid w:val="00DB471E"/>
    <w:rsid w:val="00DB4A7E"/>
    <w:rsid w:val="00DB4D9F"/>
    <w:rsid w:val="00DB4DAE"/>
    <w:rsid w:val="00DB4EFB"/>
    <w:rsid w:val="00DB50CE"/>
    <w:rsid w:val="00DB617E"/>
    <w:rsid w:val="00DB65EB"/>
    <w:rsid w:val="00DC0A8D"/>
    <w:rsid w:val="00DC0E81"/>
    <w:rsid w:val="00DC21FA"/>
    <w:rsid w:val="00DC40BA"/>
    <w:rsid w:val="00DC4996"/>
    <w:rsid w:val="00DC5BCD"/>
    <w:rsid w:val="00DC77A8"/>
    <w:rsid w:val="00DC77DE"/>
    <w:rsid w:val="00DD2326"/>
    <w:rsid w:val="00DD5D5E"/>
    <w:rsid w:val="00DD619C"/>
    <w:rsid w:val="00DD6212"/>
    <w:rsid w:val="00DD634C"/>
    <w:rsid w:val="00DD74DA"/>
    <w:rsid w:val="00DE29D8"/>
    <w:rsid w:val="00DE4AE9"/>
    <w:rsid w:val="00DF42A6"/>
    <w:rsid w:val="00DF4A48"/>
    <w:rsid w:val="00DF78D4"/>
    <w:rsid w:val="00DF7DCD"/>
    <w:rsid w:val="00E003E8"/>
    <w:rsid w:val="00E00775"/>
    <w:rsid w:val="00E00BE6"/>
    <w:rsid w:val="00E00BE7"/>
    <w:rsid w:val="00E00E41"/>
    <w:rsid w:val="00E0155D"/>
    <w:rsid w:val="00E038D9"/>
    <w:rsid w:val="00E04AB2"/>
    <w:rsid w:val="00E07D8D"/>
    <w:rsid w:val="00E11C89"/>
    <w:rsid w:val="00E11DEC"/>
    <w:rsid w:val="00E12E50"/>
    <w:rsid w:val="00E13B53"/>
    <w:rsid w:val="00E15885"/>
    <w:rsid w:val="00E15F71"/>
    <w:rsid w:val="00E162E4"/>
    <w:rsid w:val="00E210EB"/>
    <w:rsid w:val="00E2231C"/>
    <w:rsid w:val="00E235A8"/>
    <w:rsid w:val="00E25E28"/>
    <w:rsid w:val="00E3026D"/>
    <w:rsid w:val="00E30F97"/>
    <w:rsid w:val="00E31811"/>
    <w:rsid w:val="00E32AD6"/>
    <w:rsid w:val="00E33D89"/>
    <w:rsid w:val="00E34A47"/>
    <w:rsid w:val="00E37C08"/>
    <w:rsid w:val="00E402A2"/>
    <w:rsid w:val="00E408E2"/>
    <w:rsid w:val="00E42CF1"/>
    <w:rsid w:val="00E440A5"/>
    <w:rsid w:val="00E45ED7"/>
    <w:rsid w:val="00E50FD5"/>
    <w:rsid w:val="00E5162A"/>
    <w:rsid w:val="00E52583"/>
    <w:rsid w:val="00E54621"/>
    <w:rsid w:val="00E56188"/>
    <w:rsid w:val="00E5643B"/>
    <w:rsid w:val="00E56CD8"/>
    <w:rsid w:val="00E6119A"/>
    <w:rsid w:val="00E6174A"/>
    <w:rsid w:val="00E631D1"/>
    <w:rsid w:val="00E63F32"/>
    <w:rsid w:val="00E64430"/>
    <w:rsid w:val="00E64E60"/>
    <w:rsid w:val="00E6521F"/>
    <w:rsid w:val="00E654B3"/>
    <w:rsid w:val="00E66935"/>
    <w:rsid w:val="00E70CCB"/>
    <w:rsid w:val="00E70E85"/>
    <w:rsid w:val="00E716FA"/>
    <w:rsid w:val="00E729CA"/>
    <w:rsid w:val="00E72A3D"/>
    <w:rsid w:val="00E7436D"/>
    <w:rsid w:val="00E74B6A"/>
    <w:rsid w:val="00E750D1"/>
    <w:rsid w:val="00E77CA2"/>
    <w:rsid w:val="00E816AA"/>
    <w:rsid w:val="00E818EE"/>
    <w:rsid w:val="00E849C2"/>
    <w:rsid w:val="00E84D53"/>
    <w:rsid w:val="00E853C8"/>
    <w:rsid w:val="00E86B21"/>
    <w:rsid w:val="00E86CE5"/>
    <w:rsid w:val="00E876A9"/>
    <w:rsid w:val="00E87CC9"/>
    <w:rsid w:val="00E913BB"/>
    <w:rsid w:val="00E919C5"/>
    <w:rsid w:val="00E91C91"/>
    <w:rsid w:val="00E92FE5"/>
    <w:rsid w:val="00E94221"/>
    <w:rsid w:val="00E96125"/>
    <w:rsid w:val="00E96D1B"/>
    <w:rsid w:val="00E97C11"/>
    <w:rsid w:val="00EA0B9F"/>
    <w:rsid w:val="00EA215B"/>
    <w:rsid w:val="00EA2958"/>
    <w:rsid w:val="00EA2CD9"/>
    <w:rsid w:val="00EA37CC"/>
    <w:rsid w:val="00EA5ED4"/>
    <w:rsid w:val="00EA5F48"/>
    <w:rsid w:val="00EA77C1"/>
    <w:rsid w:val="00EA7BDD"/>
    <w:rsid w:val="00EB0C4B"/>
    <w:rsid w:val="00EB0D73"/>
    <w:rsid w:val="00EB15C4"/>
    <w:rsid w:val="00EB27CA"/>
    <w:rsid w:val="00EB29B2"/>
    <w:rsid w:val="00EB2C7D"/>
    <w:rsid w:val="00EB3286"/>
    <w:rsid w:val="00EB33FC"/>
    <w:rsid w:val="00EB4348"/>
    <w:rsid w:val="00EB6B0A"/>
    <w:rsid w:val="00EB79E6"/>
    <w:rsid w:val="00EC2005"/>
    <w:rsid w:val="00EC278E"/>
    <w:rsid w:val="00EC3372"/>
    <w:rsid w:val="00EC37F2"/>
    <w:rsid w:val="00EC41CF"/>
    <w:rsid w:val="00EC475A"/>
    <w:rsid w:val="00EC52E1"/>
    <w:rsid w:val="00EC6530"/>
    <w:rsid w:val="00EC6EB5"/>
    <w:rsid w:val="00EC74D3"/>
    <w:rsid w:val="00ED0130"/>
    <w:rsid w:val="00ED029B"/>
    <w:rsid w:val="00ED02DF"/>
    <w:rsid w:val="00ED0F7C"/>
    <w:rsid w:val="00ED63E9"/>
    <w:rsid w:val="00ED6838"/>
    <w:rsid w:val="00ED72F1"/>
    <w:rsid w:val="00ED73D3"/>
    <w:rsid w:val="00EE13B2"/>
    <w:rsid w:val="00EE2460"/>
    <w:rsid w:val="00EE278F"/>
    <w:rsid w:val="00EE34AF"/>
    <w:rsid w:val="00EE4B73"/>
    <w:rsid w:val="00EE5645"/>
    <w:rsid w:val="00EE5E8F"/>
    <w:rsid w:val="00EE6AB0"/>
    <w:rsid w:val="00EE7502"/>
    <w:rsid w:val="00EE7948"/>
    <w:rsid w:val="00EE7D98"/>
    <w:rsid w:val="00EF0C1C"/>
    <w:rsid w:val="00EF0C8F"/>
    <w:rsid w:val="00EF10DD"/>
    <w:rsid w:val="00EF1A87"/>
    <w:rsid w:val="00EF25E5"/>
    <w:rsid w:val="00EF42C2"/>
    <w:rsid w:val="00EF4FC8"/>
    <w:rsid w:val="00EF6B6A"/>
    <w:rsid w:val="00EF78F6"/>
    <w:rsid w:val="00EF7943"/>
    <w:rsid w:val="00F00F28"/>
    <w:rsid w:val="00F01689"/>
    <w:rsid w:val="00F03994"/>
    <w:rsid w:val="00F03C3C"/>
    <w:rsid w:val="00F04A0C"/>
    <w:rsid w:val="00F04C9B"/>
    <w:rsid w:val="00F0514B"/>
    <w:rsid w:val="00F05D74"/>
    <w:rsid w:val="00F06112"/>
    <w:rsid w:val="00F1156B"/>
    <w:rsid w:val="00F1184F"/>
    <w:rsid w:val="00F12537"/>
    <w:rsid w:val="00F12A9B"/>
    <w:rsid w:val="00F1491B"/>
    <w:rsid w:val="00F152F0"/>
    <w:rsid w:val="00F15EF6"/>
    <w:rsid w:val="00F16C90"/>
    <w:rsid w:val="00F16F34"/>
    <w:rsid w:val="00F17E65"/>
    <w:rsid w:val="00F20E61"/>
    <w:rsid w:val="00F20E87"/>
    <w:rsid w:val="00F21DC4"/>
    <w:rsid w:val="00F23106"/>
    <w:rsid w:val="00F25827"/>
    <w:rsid w:val="00F25F72"/>
    <w:rsid w:val="00F2634C"/>
    <w:rsid w:val="00F2713F"/>
    <w:rsid w:val="00F273ED"/>
    <w:rsid w:val="00F27967"/>
    <w:rsid w:val="00F27DF4"/>
    <w:rsid w:val="00F3073C"/>
    <w:rsid w:val="00F322D0"/>
    <w:rsid w:val="00F32BF2"/>
    <w:rsid w:val="00F34632"/>
    <w:rsid w:val="00F35545"/>
    <w:rsid w:val="00F37090"/>
    <w:rsid w:val="00F37340"/>
    <w:rsid w:val="00F378E9"/>
    <w:rsid w:val="00F40689"/>
    <w:rsid w:val="00F41537"/>
    <w:rsid w:val="00F43C24"/>
    <w:rsid w:val="00F43CB4"/>
    <w:rsid w:val="00F4400A"/>
    <w:rsid w:val="00F44397"/>
    <w:rsid w:val="00F447A0"/>
    <w:rsid w:val="00F45AE4"/>
    <w:rsid w:val="00F45B62"/>
    <w:rsid w:val="00F45DEA"/>
    <w:rsid w:val="00F47597"/>
    <w:rsid w:val="00F47991"/>
    <w:rsid w:val="00F504A8"/>
    <w:rsid w:val="00F52644"/>
    <w:rsid w:val="00F529D6"/>
    <w:rsid w:val="00F53B2F"/>
    <w:rsid w:val="00F53FEB"/>
    <w:rsid w:val="00F54C66"/>
    <w:rsid w:val="00F55DB5"/>
    <w:rsid w:val="00F56110"/>
    <w:rsid w:val="00F56533"/>
    <w:rsid w:val="00F568B2"/>
    <w:rsid w:val="00F571AC"/>
    <w:rsid w:val="00F6159B"/>
    <w:rsid w:val="00F65465"/>
    <w:rsid w:val="00F655DB"/>
    <w:rsid w:val="00F66353"/>
    <w:rsid w:val="00F66D47"/>
    <w:rsid w:val="00F67374"/>
    <w:rsid w:val="00F677BC"/>
    <w:rsid w:val="00F70367"/>
    <w:rsid w:val="00F71EA2"/>
    <w:rsid w:val="00F72EA7"/>
    <w:rsid w:val="00F73F4F"/>
    <w:rsid w:val="00F758E1"/>
    <w:rsid w:val="00F81068"/>
    <w:rsid w:val="00F82459"/>
    <w:rsid w:val="00F83309"/>
    <w:rsid w:val="00F834A1"/>
    <w:rsid w:val="00F837D3"/>
    <w:rsid w:val="00F84F4F"/>
    <w:rsid w:val="00F8547D"/>
    <w:rsid w:val="00F8565B"/>
    <w:rsid w:val="00F8645C"/>
    <w:rsid w:val="00F87035"/>
    <w:rsid w:val="00F8719F"/>
    <w:rsid w:val="00F87C7B"/>
    <w:rsid w:val="00F9054E"/>
    <w:rsid w:val="00F90CDB"/>
    <w:rsid w:val="00F915CB"/>
    <w:rsid w:val="00F923DD"/>
    <w:rsid w:val="00F93C61"/>
    <w:rsid w:val="00F942F8"/>
    <w:rsid w:val="00F95136"/>
    <w:rsid w:val="00F957AE"/>
    <w:rsid w:val="00F96706"/>
    <w:rsid w:val="00F9688F"/>
    <w:rsid w:val="00F97FA0"/>
    <w:rsid w:val="00FA1D11"/>
    <w:rsid w:val="00FA2098"/>
    <w:rsid w:val="00FA2BA3"/>
    <w:rsid w:val="00FA3B7F"/>
    <w:rsid w:val="00FA499B"/>
    <w:rsid w:val="00FA56ED"/>
    <w:rsid w:val="00FA6392"/>
    <w:rsid w:val="00FA6957"/>
    <w:rsid w:val="00FA6B61"/>
    <w:rsid w:val="00FA7676"/>
    <w:rsid w:val="00FA7B59"/>
    <w:rsid w:val="00FA7CAF"/>
    <w:rsid w:val="00FB0118"/>
    <w:rsid w:val="00FB01D2"/>
    <w:rsid w:val="00FB356F"/>
    <w:rsid w:val="00FB37DB"/>
    <w:rsid w:val="00FB44B7"/>
    <w:rsid w:val="00FB47FE"/>
    <w:rsid w:val="00FB71F4"/>
    <w:rsid w:val="00FB7668"/>
    <w:rsid w:val="00FB7CC9"/>
    <w:rsid w:val="00FB7F82"/>
    <w:rsid w:val="00FC42A1"/>
    <w:rsid w:val="00FC64E0"/>
    <w:rsid w:val="00FC6B5D"/>
    <w:rsid w:val="00FC6C3E"/>
    <w:rsid w:val="00FC7421"/>
    <w:rsid w:val="00FD024E"/>
    <w:rsid w:val="00FD03E3"/>
    <w:rsid w:val="00FD0C8A"/>
    <w:rsid w:val="00FD1609"/>
    <w:rsid w:val="00FD1AEF"/>
    <w:rsid w:val="00FD2E33"/>
    <w:rsid w:val="00FD3A21"/>
    <w:rsid w:val="00FD3A23"/>
    <w:rsid w:val="00FD3A40"/>
    <w:rsid w:val="00FD472D"/>
    <w:rsid w:val="00FD4A6A"/>
    <w:rsid w:val="00FD4DC7"/>
    <w:rsid w:val="00FD5029"/>
    <w:rsid w:val="00FD7A3D"/>
    <w:rsid w:val="00FE0B84"/>
    <w:rsid w:val="00FE1A73"/>
    <w:rsid w:val="00FE413A"/>
    <w:rsid w:val="00FE441B"/>
    <w:rsid w:val="00FE50F3"/>
    <w:rsid w:val="00FE5EF2"/>
    <w:rsid w:val="00FE7422"/>
    <w:rsid w:val="00FF05E8"/>
    <w:rsid w:val="00FF0F31"/>
    <w:rsid w:val="00FF1168"/>
    <w:rsid w:val="00FF3E80"/>
    <w:rsid w:val="00FF3EFC"/>
    <w:rsid w:val="00FF4229"/>
    <w:rsid w:val="00FF4E6F"/>
    <w:rsid w:val="00FF4F19"/>
    <w:rsid w:val="00FF60C9"/>
    <w:rsid w:val="00FF6351"/>
    <w:rsid w:val="00FF642E"/>
    <w:rsid w:val="00FF6663"/>
    <w:rsid w:val="00FF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EAFCD"/>
  <w15:chartTrackingRefBased/>
  <w15:docId w15:val="{9DDE44D0-90FD-45CE-B1D6-0D7766F04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ndardowy1"/>
    <w:qFormat/>
    <w:rsid w:val="00672285"/>
    <w:pPr>
      <w:ind w:firstLine="709"/>
      <w:jc w:val="both"/>
    </w:pPr>
    <w:rPr>
      <w:sz w:val="24"/>
      <w:szCs w:val="24"/>
      <w:lang w:val="pl-PL" w:eastAsia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1428"/>
    <w:pPr>
      <w:keepNext/>
      <w:numPr>
        <w:numId w:val="1"/>
      </w:numPr>
      <w:spacing w:before="120" w:after="120"/>
      <w:ind w:left="431" w:hanging="431"/>
      <w:outlineLvl w:val="0"/>
    </w:pPr>
    <w:rPr>
      <w:b/>
      <w:bCs/>
      <w:kern w:val="32"/>
      <w:sz w:val="36"/>
      <w:szCs w:val="32"/>
      <w:lang w:val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C4E"/>
    <w:pPr>
      <w:keepNext/>
      <w:numPr>
        <w:ilvl w:val="1"/>
        <w:numId w:val="1"/>
      </w:numPr>
      <w:spacing w:before="180" w:after="60"/>
      <w:ind w:left="578" w:hanging="578"/>
      <w:outlineLvl w:val="1"/>
    </w:pPr>
    <w:rPr>
      <w:b/>
      <w:bCs/>
      <w:iCs/>
      <w:sz w:val="32"/>
      <w:szCs w:val="28"/>
      <w:lang w:val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A4A"/>
    <w:pPr>
      <w:keepNext/>
      <w:numPr>
        <w:ilvl w:val="2"/>
        <w:numId w:val="1"/>
      </w:numPr>
      <w:spacing w:before="120" w:after="60"/>
      <w:outlineLvl w:val="2"/>
    </w:pPr>
    <w:rPr>
      <w:b/>
      <w:bCs/>
      <w:sz w:val="28"/>
      <w:szCs w:val="26"/>
      <w:lang w:val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5A38"/>
    <w:pPr>
      <w:keepNext/>
      <w:numPr>
        <w:ilvl w:val="3"/>
        <w:numId w:val="1"/>
      </w:numPr>
      <w:spacing w:before="120" w:after="60"/>
      <w:ind w:left="862" w:hanging="862"/>
      <w:outlineLvl w:val="3"/>
    </w:pPr>
    <w:rPr>
      <w:b/>
      <w:bCs/>
      <w:sz w:val="26"/>
      <w:szCs w:val="28"/>
      <w:lang w:val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C07C34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C34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  <w:lang w:val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C34"/>
    <w:pPr>
      <w:numPr>
        <w:ilvl w:val="6"/>
        <w:numId w:val="1"/>
      </w:numPr>
      <w:spacing w:before="240" w:after="60"/>
      <w:outlineLvl w:val="6"/>
    </w:pPr>
    <w:rPr>
      <w:rFonts w:ascii="Calibri" w:hAnsi="Calibri"/>
      <w:lang w:val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C34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lang w:val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C34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pPr>
      <w:spacing w:before="30" w:after="30"/>
    </w:pPr>
    <w:rPr>
      <w:rFonts w:ascii="Verdana" w:hAnsi="Verdana"/>
      <w:lang w:val="x-none" w:eastAsia="x-none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semiHidden/>
    <w:rsid w:val="00762184"/>
    <w:rPr>
      <w:rFonts w:ascii="Verdana" w:hAnsi="Verdan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7032"/>
    <w:pPr>
      <w:tabs>
        <w:tab w:val="center" w:pos="4536"/>
        <w:tab w:val="right" w:pos="9072"/>
      </w:tabs>
    </w:pPr>
    <w:rPr>
      <w:rFonts w:ascii="Verdana" w:hAnsi="Verdana"/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37032"/>
    <w:rPr>
      <w:rFonts w:ascii="Verdana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D37032"/>
    <w:pPr>
      <w:tabs>
        <w:tab w:val="center" w:pos="4536"/>
        <w:tab w:val="right" w:pos="9072"/>
      </w:tabs>
    </w:pPr>
    <w:rPr>
      <w:rFonts w:ascii="Verdana" w:hAnsi="Verdana"/>
      <w:sz w:val="20"/>
      <w:lang w:val="x-none" w:eastAsia="x-none"/>
    </w:rPr>
  </w:style>
  <w:style w:type="character" w:customStyle="1" w:styleId="FooterChar">
    <w:name w:val="Footer Char"/>
    <w:link w:val="Footer"/>
    <w:uiPriority w:val="99"/>
    <w:rsid w:val="00D37032"/>
    <w:rPr>
      <w:rFonts w:ascii="Verdana" w:hAnsi="Verdana"/>
      <w:szCs w:val="24"/>
    </w:rPr>
  </w:style>
  <w:style w:type="character" w:customStyle="1" w:styleId="Heading1Char">
    <w:name w:val="Heading 1 Char"/>
    <w:link w:val="Heading1"/>
    <w:uiPriority w:val="9"/>
    <w:rsid w:val="006D1428"/>
    <w:rPr>
      <w:b/>
      <w:bCs/>
      <w:kern w:val="32"/>
      <w:sz w:val="36"/>
      <w:szCs w:val="32"/>
      <w:lang w:eastAsia="pl-PL"/>
    </w:rPr>
  </w:style>
  <w:style w:type="character" w:customStyle="1" w:styleId="Heading2Char">
    <w:name w:val="Heading 2 Char"/>
    <w:link w:val="Heading2"/>
    <w:uiPriority w:val="9"/>
    <w:rsid w:val="004D4C4E"/>
    <w:rPr>
      <w:b/>
      <w:bCs/>
      <w:iCs/>
      <w:sz w:val="32"/>
      <w:szCs w:val="28"/>
      <w:lang w:eastAsia="pl-PL"/>
    </w:rPr>
  </w:style>
  <w:style w:type="character" w:customStyle="1" w:styleId="Heading3Char">
    <w:name w:val="Heading 3 Char"/>
    <w:link w:val="Heading3"/>
    <w:uiPriority w:val="9"/>
    <w:rsid w:val="00231A4A"/>
    <w:rPr>
      <w:b/>
      <w:bCs/>
      <w:sz w:val="28"/>
      <w:szCs w:val="26"/>
      <w:lang w:eastAsia="pl-PL"/>
    </w:rPr>
  </w:style>
  <w:style w:type="character" w:customStyle="1" w:styleId="Heading4Char">
    <w:name w:val="Heading 4 Char"/>
    <w:link w:val="Heading4"/>
    <w:uiPriority w:val="9"/>
    <w:rsid w:val="00A25A38"/>
    <w:rPr>
      <w:b/>
      <w:bCs/>
      <w:sz w:val="26"/>
      <w:szCs w:val="28"/>
      <w:lang w:eastAsia="pl-PL"/>
    </w:rPr>
  </w:style>
  <w:style w:type="character" w:customStyle="1" w:styleId="Heading5Char">
    <w:name w:val="Heading 5 Char"/>
    <w:link w:val="Heading5"/>
    <w:uiPriority w:val="9"/>
    <w:semiHidden/>
    <w:rsid w:val="00C07C34"/>
    <w:rPr>
      <w:rFonts w:ascii="Calibri" w:hAnsi="Calibri"/>
      <w:b/>
      <w:bCs/>
      <w:i/>
      <w:iCs/>
      <w:sz w:val="26"/>
      <w:szCs w:val="26"/>
      <w:lang w:eastAsia="pl-PL"/>
    </w:rPr>
  </w:style>
  <w:style w:type="character" w:customStyle="1" w:styleId="Heading6Char">
    <w:name w:val="Heading 6 Char"/>
    <w:link w:val="Heading6"/>
    <w:uiPriority w:val="9"/>
    <w:semiHidden/>
    <w:rsid w:val="00C07C34"/>
    <w:rPr>
      <w:rFonts w:ascii="Calibri" w:hAnsi="Calibri"/>
      <w:b/>
      <w:bCs/>
      <w:sz w:val="22"/>
      <w:szCs w:val="22"/>
      <w:lang w:eastAsia="pl-PL"/>
    </w:rPr>
  </w:style>
  <w:style w:type="character" w:customStyle="1" w:styleId="Heading7Char">
    <w:name w:val="Heading 7 Char"/>
    <w:link w:val="Heading7"/>
    <w:uiPriority w:val="9"/>
    <w:semiHidden/>
    <w:rsid w:val="00C07C34"/>
    <w:rPr>
      <w:rFonts w:ascii="Calibri" w:hAnsi="Calibri"/>
      <w:sz w:val="24"/>
      <w:szCs w:val="24"/>
      <w:lang w:eastAsia="pl-PL"/>
    </w:rPr>
  </w:style>
  <w:style w:type="character" w:customStyle="1" w:styleId="Heading8Char">
    <w:name w:val="Heading 8 Char"/>
    <w:link w:val="Heading8"/>
    <w:uiPriority w:val="9"/>
    <w:semiHidden/>
    <w:rsid w:val="00C07C34"/>
    <w:rPr>
      <w:rFonts w:ascii="Calibri" w:hAnsi="Calibri"/>
      <w:i/>
      <w:iCs/>
      <w:sz w:val="24"/>
      <w:szCs w:val="24"/>
      <w:lang w:eastAsia="pl-PL"/>
    </w:rPr>
  </w:style>
  <w:style w:type="character" w:customStyle="1" w:styleId="Heading9Char">
    <w:name w:val="Heading 9 Char"/>
    <w:link w:val="Heading9"/>
    <w:uiPriority w:val="9"/>
    <w:semiHidden/>
    <w:rsid w:val="00C07C34"/>
    <w:rPr>
      <w:rFonts w:ascii="Cambria" w:hAnsi="Cambria"/>
      <w:sz w:val="22"/>
      <w:szCs w:val="22"/>
      <w:lang w:eastAsia="pl-P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239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239F"/>
  </w:style>
  <w:style w:type="character" w:styleId="EndnoteReference">
    <w:name w:val="endnote reference"/>
    <w:uiPriority w:val="99"/>
    <w:semiHidden/>
    <w:unhideWhenUsed/>
    <w:rsid w:val="00D0239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7D7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7D7A"/>
  </w:style>
  <w:style w:type="character" w:styleId="FootnoteReference">
    <w:name w:val="footnote reference"/>
    <w:uiPriority w:val="99"/>
    <w:semiHidden/>
    <w:unhideWhenUsed/>
    <w:rsid w:val="00217D7A"/>
    <w:rPr>
      <w:vertAlign w:val="superscript"/>
    </w:rPr>
  </w:style>
  <w:style w:type="paragraph" w:styleId="NoSpacing">
    <w:name w:val="No Spacing"/>
    <w:uiPriority w:val="1"/>
    <w:rsid w:val="00095B4A"/>
    <w:pPr>
      <w:ind w:firstLine="709"/>
      <w:jc w:val="both"/>
    </w:pPr>
    <w:rPr>
      <w:sz w:val="24"/>
      <w:szCs w:val="24"/>
      <w:lang w:val="pl-PL" w:eastAsia="pl-PL"/>
    </w:rPr>
  </w:style>
  <w:style w:type="character" w:customStyle="1" w:styleId="texhtml">
    <w:name w:val="texhtml"/>
    <w:basedOn w:val="DefaultParagraphFont"/>
    <w:rsid w:val="00287262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2F74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E2F74"/>
  </w:style>
  <w:style w:type="paragraph" w:styleId="TOC2">
    <w:name w:val="toc 2"/>
    <w:basedOn w:val="Normal"/>
    <w:next w:val="Normal"/>
    <w:autoRedefine/>
    <w:uiPriority w:val="39"/>
    <w:unhideWhenUsed/>
    <w:qFormat/>
    <w:rsid w:val="008E2F74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E2F74"/>
    <w:pPr>
      <w:ind w:left="480"/>
    </w:pPr>
  </w:style>
  <w:style w:type="character" w:styleId="Hyperlink">
    <w:name w:val="Hyperlink"/>
    <w:uiPriority w:val="99"/>
    <w:unhideWhenUsed/>
    <w:rsid w:val="008E2F74"/>
    <w:rPr>
      <w:color w:val="0000FF"/>
      <w:u w:val="single"/>
    </w:rPr>
  </w:style>
  <w:style w:type="paragraph" w:customStyle="1" w:styleId="BezAkapitu">
    <w:name w:val="Bez Akapitu"/>
    <w:basedOn w:val="Normal"/>
    <w:rsid w:val="0066175B"/>
    <w:pPr>
      <w:ind w:firstLine="0"/>
    </w:pPr>
  </w:style>
  <w:style w:type="paragraph" w:styleId="Caption">
    <w:name w:val="caption"/>
    <w:basedOn w:val="Normal"/>
    <w:next w:val="Normal"/>
    <w:uiPriority w:val="35"/>
    <w:unhideWhenUsed/>
    <w:rsid w:val="00AC786C"/>
    <w:pPr>
      <w:ind w:firstLine="0"/>
    </w:pPr>
    <w:rPr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CB5AC2"/>
  </w:style>
  <w:style w:type="character" w:styleId="HTMLCite">
    <w:name w:val="HTML Cite"/>
    <w:rsid w:val="002A743F"/>
    <w:rPr>
      <w:i/>
      <w:iCs/>
    </w:rPr>
  </w:style>
  <w:style w:type="character" w:customStyle="1" w:styleId="articletitle">
    <w:name w:val="articletitle"/>
    <w:basedOn w:val="DefaultParagraphFont"/>
    <w:rsid w:val="002A743F"/>
  </w:style>
  <w:style w:type="character" w:styleId="FollowedHyperlink">
    <w:name w:val="FollowedHyperlink"/>
    <w:uiPriority w:val="99"/>
    <w:semiHidden/>
    <w:unhideWhenUsed/>
    <w:rsid w:val="00866055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1C21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1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1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1C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1C21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1C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C21C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1CF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F0C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EC6E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0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ages.app.goo.gl/Th5JG61NmoR9Y6AP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7C5B6-AC2C-4BC3-8FBE-4E60BEDBF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6</CharactersWithSpaces>
  <SharedDoc>false</SharedDoc>
  <HLinks>
    <vt:vector size="6" baseType="variant">
      <vt:variant>
        <vt:i4>7536736</vt:i4>
      </vt:variant>
      <vt:variant>
        <vt:i4>0</vt:i4>
      </vt:variant>
      <vt:variant>
        <vt:i4>0</vt:i4>
      </vt:variant>
      <vt:variant>
        <vt:i4>5</vt:i4>
      </vt:variant>
      <vt:variant>
        <vt:lpwstr>https://images.app.goo.gl/Th5JG61NmoR9Y6AP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adowski</dc:creator>
  <cp:keywords/>
  <dc:description/>
  <cp:lastModifiedBy>Nikita Mazurkevych</cp:lastModifiedBy>
  <cp:revision>12</cp:revision>
  <cp:lastPrinted>2004-10-05T09:09:00Z</cp:lastPrinted>
  <dcterms:created xsi:type="dcterms:W3CDTF">2020-03-17T17:42:00Z</dcterms:created>
  <dcterms:modified xsi:type="dcterms:W3CDTF">2020-03-18T15:14:00Z</dcterms:modified>
</cp:coreProperties>
</file>